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6232" w14:textId="27C2B89B" w:rsidR="00091322" w:rsidRDefault="00091322" w:rsidP="00331BC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ÜKETİM MALZEMESİ TEKNİK ŞARTNAMELERİ</w:t>
      </w:r>
    </w:p>
    <w:p w14:paraId="7430C99A" w14:textId="0EB31B19" w:rsidR="00091322" w:rsidRDefault="00091322" w:rsidP="00331BC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235531" w14:textId="4E87FABD" w:rsidR="00091322" w:rsidRDefault="00091322" w:rsidP="00331BC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AAF881" w14:textId="09299792" w:rsidR="00091322" w:rsidRDefault="00091322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TOMATİK PİPET TEK KANAL OT</w:t>
      </w:r>
      <w:r w:rsidR="004233C2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KLAVLANABİLİR</w:t>
      </w:r>
      <w:r w:rsidR="004233C2">
        <w:rPr>
          <w:rFonts w:ascii="Times New Roman" w:hAnsi="Times New Roman" w:cs="Times New Roman"/>
          <w:b/>
          <w:bCs/>
          <w:sz w:val="24"/>
          <w:szCs w:val="24"/>
        </w:rPr>
        <w:t xml:space="preserve"> 5-50 MİKROLİTRE</w:t>
      </w:r>
    </w:p>
    <w:p w14:paraId="79795585" w14:textId="77777777" w:rsidR="00091322" w:rsidRPr="00091322" w:rsidRDefault="00091322" w:rsidP="00331BC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A9886" w14:textId="28C82D4F" w:rsidR="00091322" w:rsidRPr="005E094A" w:rsidRDefault="004233C2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 xml:space="preserve">Otomatik pipet tek kanallı, hacim ayarlı ve </w:t>
      </w:r>
      <w:proofErr w:type="spellStart"/>
      <w:r w:rsidRPr="005E094A">
        <w:rPr>
          <w:rFonts w:ascii="Times New Roman" w:hAnsi="Times New Roman" w:cs="Times New Roman"/>
          <w:sz w:val="24"/>
          <w:szCs w:val="24"/>
        </w:rPr>
        <w:t>otoklavlanabilir</w:t>
      </w:r>
      <w:proofErr w:type="spellEnd"/>
      <w:r w:rsidRPr="005E094A">
        <w:rPr>
          <w:rFonts w:ascii="Times New Roman" w:hAnsi="Times New Roman" w:cs="Times New Roman"/>
          <w:sz w:val="24"/>
          <w:szCs w:val="24"/>
        </w:rPr>
        <w:t xml:space="preserve"> özellikli olarak teslim edilmelidir. </w:t>
      </w:r>
    </w:p>
    <w:p w14:paraId="227EEF3E" w14:textId="33954B8F" w:rsidR="004233C2" w:rsidRPr="005E094A" w:rsidRDefault="004233C2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E094A">
        <w:rPr>
          <w:rFonts w:ascii="Times New Roman" w:hAnsi="Times New Roman" w:cs="Times New Roman"/>
          <w:sz w:val="24"/>
          <w:szCs w:val="24"/>
        </w:rPr>
        <w:t>Otomotik</w:t>
      </w:r>
      <w:proofErr w:type="spellEnd"/>
      <w:r w:rsidRPr="005E094A">
        <w:rPr>
          <w:rFonts w:ascii="Times New Roman" w:hAnsi="Times New Roman" w:cs="Times New Roman"/>
          <w:sz w:val="24"/>
          <w:szCs w:val="24"/>
        </w:rPr>
        <w:t xml:space="preserve"> pipet, 5-50 </w:t>
      </w:r>
      <w:proofErr w:type="spellStart"/>
      <w:r w:rsidRPr="005E094A">
        <w:rPr>
          <w:rFonts w:ascii="Times New Roman" w:hAnsi="Times New Roman" w:cs="Times New Roman"/>
          <w:sz w:val="24"/>
          <w:szCs w:val="24"/>
        </w:rPr>
        <w:t>mikrolitre</w:t>
      </w:r>
      <w:proofErr w:type="spellEnd"/>
      <w:r w:rsidRPr="005E094A">
        <w:rPr>
          <w:rFonts w:ascii="Times New Roman" w:hAnsi="Times New Roman" w:cs="Times New Roman"/>
          <w:sz w:val="24"/>
          <w:szCs w:val="24"/>
        </w:rPr>
        <w:t xml:space="preserve"> hacim aralığındaki hacimlerde çalışmalıdır. </w:t>
      </w:r>
    </w:p>
    <w:p w14:paraId="2AB87566" w14:textId="1DB1EFAB" w:rsidR="004233C2" w:rsidRPr="005E094A" w:rsidRDefault="005E094A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>Otomatik pipet ISO 8655 standartlarına uygun olarak kalibre edilmiş/edilebilir olmalı ve sertifikaları bulunmalıdır.</w:t>
      </w:r>
    </w:p>
    <w:p w14:paraId="4E442480" w14:textId="2A6D6D0D" w:rsidR="005E094A" w:rsidRPr="005E094A" w:rsidRDefault="005E094A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 xml:space="preserve">Pipet takma ucu tüm pipet uçları ile uyumlu olmalıdır. </w:t>
      </w:r>
    </w:p>
    <w:p w14:paraId="42FD4232" w14:textId="55C8692D" w:rsidR="005E094A" w:rsidRPr="005E094A" w:rsidRDefault="005E094A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>Hacim göstergesi gözlemlenebilir olmalıdır.</w:t>
      </w:r>
    </w:p>
    <w:p w14:paraId="0477B46D" w14:textId="3D14D948" w:rsidR="005E094A" w:rsidRDefault="005E094A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 xml:space="preserve">Bireysel test sertifikası ve kalibrasyon ayar seti </w:t>
      </w:r>
      <w:proofErr w:type="gramStart"/>
      <w:r w:rsidRPr="005E094A">
        <w:rPr>
          <w:rFonts w:ascii="Times New Roman" w:hAnsi="Times New Roman" w:cs="Times New Roman"/>
          <w:sz w:val="24"/>
          <w:szCs w:val="24"/>
        </w:rPr>
        <w:t>ile birlikte</w:t>
      </w:r>
      <w:proofErr w:type="gramEnd"/>
      <w:r w:rsidRPr="005E094A">
        <w:rPr>
          <w:rFonts w:ascii="Times New Roman" w:hAnsi="Times New Roman" w:cs="Times New Roman"/>
          <w:sz w:val="24"/>
          <w:szCs w:val="24"/>
        </w:rPr>
        <w:t xml:space="preserve"> teslim edilmelidir. </w:t>
      </w:r>
    </w:p>
    <w:p w14:paraId="1B4C0867" w14:textId="77777777" w:rsidR="00530000" w:rsidRDefault="0053000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haz orijinal kutusunda paketli olarak teslim edilmelidir.</w:t>
      </w:r>
    </w:p>
    <w:p w14:paraId="63E07F83" w14:textId="46DF1682" w:rsidR="00530000" w:rsidRPr="00530000" w:rsidRDefault="0053000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hazlar </w:t>
      </w:r>
      <w:proofErr w:type="gramStart"/>
      <w:r>
        <w:rPr>
          <w:rFonts w:ascii="Times New Roman" w:hAnsi="Times New Roman" w:cs="Times New Roman"/>
          <w:sz w:val="24"/>
          <w:szCs w:val="24"/>
        </w:rPr>
        <w:t>ile birlik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ijinal kullanım kılavuzları verilmelidir.</w:t>
      </w:r>
    </w:p>
    <w:p w14:paraId="494DF29E" w14:textId="357DFCC7" w:rsidR="005E094A" w:rsidRDefault="005E094A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lim edilecek </w:t>
      </w:r>
      <w:r w:rsidR="00722B01">
        <w:rPr>
          <w:rFonts w:ascii="Times New Roman" w:hAnsi="Times New Roman" w:cs="Times New Roman"/>
          <w:sz w:val="24"/>
          <w:szCs w:val="24"/>
        </w:rPr>
        <w:t xml:space="preserve">ürün </w:t>
      </w:r>
      <w:r>
        <w:rPr>
          <w:rFonts w:ascii="Times New Roman" w:hAnsi="Times New Roman" w:cs="Times New Roman"/>
          <w:sz w:val="24"/>
          <w:szCs w:val="24"/>
        </w:rPr>
        <w:t xml:space="preserve">için üretim ve fabrikasyon hatalarına karşılık ücretsiz </w:t>
      </w:r>
      <w:r w:rsidRPr="00C83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2 yıl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ücreti karşılığında 2 yılı takiben </w:t>
      </w:r>
      <w:r w:rsidR="00DF3D5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yıl yedek parça ve servis garantisi verilmelidir. </w:t>
      </w:r>
    </w:p>
    <w:p w14:paraId="4E61822C" w14:textId="4F746199" w:rsidR="005E094A" w:rsidRDefault="005E094A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haz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 w:rsidR="00DF3D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fta içerisinde adrese teslim edilmelidir.</w:t>
      </w:r>
    </w:p>
    <w:p w14:paraId="3372580B" w14:textId="04F51D88" w:rsidR="00A37FA0" w:rsidRDefault="00A37FA0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80FFD7" w14:textId="7E03AE65" w:rsidR="00A37FA0" w:rsidRDefault="00A37FA0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TOMATİK PİPET TEK KANAL OTOKLAVLANABİLİR 20-200 MİKROLİTRE</w:t>
      </w:r>
    </w:p>
    <w:p w14:paraId="14E3C894" w14:textId="77777777" w:rsidR="00A37FA0" w:rsidRPr="00091322" w:rsidRDefault="00A37FA0" w:rsidP="00331BC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9297B5" w14:textId="77777777" w:rsidR="00A37FA0" w:rsidRPr="005E094A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 xml:space="preserve">Otomatik pipet tek kanallı, hacim ayarlı ve </w:t>
      </w:r>
      <w:proofErr w:type="spellStart"/>
      <w:r w:rsidRPr="005E094A">
        <w:rPr>
          <w:rFonts w:ascii="Times New Roman" w:hAnsi="Times New Roman" w:cs="Times New Roman"/>
          <w:sz w:val="24"/>
          <w:szCs w:val="24"/>
        </w:rPr>
        <w:t>otoklavlanabilir</w:t>
      </w:r>
      <w:proofErr w:type="spellEnd"/>
      <w:r w:rsidRPr="005E094A">
        <w:rPr>
          <w:rFonts w:ascii="Times New Roman" w:hAnsi="Times New Roman" w:cs="Times New Roman"/>
          <w:sz w:val="24"/>
          <w:szCs w:val="24"/>
        </w:rPr>
        <w:t xml:space="preserve"> özellikli olarak teslim edilmelidir. </w:t>
      </w:r>
    </w:p>
    <w:p w14:paraId="6FD2A83C" w14:textId="4D7C8D53" w:rsidR="00A37FA0" w:rsidRPr="005E094A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E094A">
        <w:rPr>
          <w:rFonts w:ascii="Times New Roman" w:hAnsi="Times New Roman" w:cs="Times New Roman"/>
          <w:sz w:val="24"/>
          <w:szCs w:val="24"/>
        </w:rPr>
        <w:t>Otomotik</w:t>
      </w:r>
      <w:proofErr w:type="spellEnd"/>
      <w:r w:rsidRPr="005E094A">
        <w:rPr>
          <w:rFonts w:ascii="Times New Roman" w:hAnsi="Times New Roman" w:cs="Times New Roman"/>
          <w:sz w:val="24"/>
          <w:szCs w:val="24"/>
        </w:rPr>
        <w:t xml:space="preserve"> pipet, </w:t>
      </w:r>
      <w:r w:rsidR="002415B7">
        <w:rPr>
          <w:rFonts w:ascii="Times New Roman" w:hAnsi="Times New Roman" w:cs="Times New Roman"/>
          <w:sz w:val="24"/>
          <w:szCs w:val="24"/>
        </w:rPr>
        <w:t>20</w:t>
      </w:r>
      <w:r w:rsidRPr="005E094A">
        <w:rPr>
          <w:rFonts w:ascii="Times New Roman" w:hAnsi="Times New Roman" w:cs="Times New Roman"/>
          <w:sz w:val="24"/>
          <w:szCs w:val="24"/>
        </w:rPr>
        <w:t>-</w:t>
      </w:r>
      <w:r w:rsidR="002415B7">
        <w:rPr>
          <w:rFonts w:ascii="Times New Roman" w:hAnsi="Times New Roman" w:cs="Times New Roman"/>
          <w:sz w:val="24"/>
          <w:szCs w:val="24"/>
        </w:rPr>
        <w:t>20</w:t>
      </w:r>
      <w:r w:rsidRPr="005E094A">
        <w:rPr>
          <w:rFonts w:ascii="Times New Roman" w:hAnsi="Times New Roman" w:cs="Times New Roman"/>
          <w:sz w:val="24"/>
          <w:szCs w:val="24"/>
        </w:rPr>
        <w:t xml:space="preserve">0 </w:t>
      </w:r>
      <w:proofErr w:type="spellStart"/>
      <w:r w:rsidRPr="005E094A">
        <w:rPr>
          <w:rFonts w:ascii="Times New Roman" w:hAnsi="Times New Roman" w:cs="Times New Roman"/>
          <w:sz w:val="24"/>
          <w:szCs w:val="24"/>
        </w:rPr>
        <w:t>mikrolitre</w:t>
      </w:r>
      <w:proofErr w:type="spellEnd"/>
      <w:r w:rsidRPr="005E094A">
        <w:rPr>
          <w:rFonts w:ascii="Times New Roman" w:hAnsi="Times New Roman" w:cs="Times New Roman"/>
          <w:sz w:val="24"/>
          <w:szCs w:val="24"/>
        </w:rPr>
        <w:t xml:space="preserve"> hacim aralığındaki hacimlerde çalışmalıdır. </w:t>
      </w:r>
    </w:p>
    <w:p w14:paraId="7F8CE973" w14:textId="77777777" w:rsidR="00A37FA0" w:rsidRPr="005E094A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>Otomatik pipet ISO 8655 standartlarına uygun olarak kalibre edilmiş/edilebilir olmalı ve sertifikaları bulunmalıdır.</w:t>
      </w:r>
    </w:p>
    <w:p w14:paraId="5BE4DC7C" w14:textId="77777777" w:rsidR="00A37FA0" w:rsidRPr="005E094A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 xml:space="preserve">Pipet takma ucu tüm pipet uçları ile uyumlu olmalıdır. </w:t>
      </w:r>
    </w:p>
    <w:p w14:paraId="75EB56B0" w14:textId="77777777" w:rsidR="00A37FA0" w:rsidRPr="005E094A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>Hacim göstergesi gözlemlenebilir olmalıdır.</w:t>
      </w:r>
    </w:p>
    <w:p w14:paraId="60698F61" w14:textId="776F5F93" w:rsidR="00A37FA0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94A">
        <w:rPr>
          <w:rFonts w:ascii="Times New Roman" w:hAnsi="Times New Roman" w:cs="Times New Roman"/>
          <w:sz w:val="24"/>
          <w:szCs w:val="24"/>
        </w:rPr>
        <w:t xml:space="preserve">Bireysel test sertifikası ve kalibrasyon ayar seti </w:t>
      </w:r>
      <w:proofErr w:type="gramStart"/>
      <w:r w:rsidRPr="005E094A">
        <w:rPr>
          <w:rFonts w:ascii="Times New Roman" w:hAnsi="Times New Roman" w:cs="Times New Roman"/>
          <w:sz w:val="24"/>
          <w:szCs w:val="24"/>
        </w:rPr>
        <w:t>ile birlikte</w:t>
      </w:r>
      <w:proofErr w:type="gramEnd"/>
      <w:r w:rsidRPr="005E094A">
        <w:rPr>
          <w:rFonts w:ascii="Times New Roman" w:hAnsi="Times New Roman" w:cs="Times New Roman"/>
          <w:sz w:val="24"/>
          <w:szCs w:val="24"/>
        </w:rPr>
        <w:t xml:space="preserve"> teslim edilmelidir. </w:t>
      </w:r>
    </w:p>
    <w:p w14:paraId="1E60CFA1" w14:textId="77777777" w:rsidR="00530000" w:rsidRDefault="0053000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haz orijinal kutusunda paketli olarak teslim edilmelidir.</w:t>
      </w:r>
    </w:p>
    <w:p w14:paraId="06B28F41" w14:textId="437AB5DC" w:rsidR="00530000" w:rsidRPr="00530000" w:rsidRDefault="0053000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hazlar </w:t>
      </w:r>
      <w:proofErr w:type="gramStart"/>
      <w:r>
        <w:rPr>
          <w:rFonts w:ascii="Times New Roman" w:hAnsi="Times New Roman" w:cs="Times New Roman"/>
          <w:sz w:val="24"/>
          <w:szCs w:val="24"/>
        </w:rPr>
        <w:t>ile birlik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ijinal kullanım kılavuzları verilmelidir.</w:t>
      </w:r>
    </w:p>
    <w:p w14:paraId="4CAE5660" w14:textId="268FB749" w:rsidR="00A37FA0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lim edilecek </w:t>
      </w:r>
      <w:r w:rsidR="00722B01">
        <w:rPr>
          <w:rFonts w:ascii="Times New Roman" w:hAnsi="Times New Roman" w:cs="Times New Roman"/>
          <w:sz w:val="24"/>
          <w:szCs w:val="24"/>
        </w:rPr>
        <w:t>ürün</w:t>
      </w:r>
      <w:r>
        <w:rPr>
          <w:rFonts w:ascii="Times New Roman" w:hAnsi="Times New Roman" w:cs="Times New Roman"/>
          <w:sz w:val="24"/>
          <w:szCs w:val="24"/>
        </w:rPr>
        <w:t xml:space="preserve"> için üretim ve fabrikasyon hatalarına karşılık ücretsiz </w:t>
      </w:r>
      <w:r w:rsidRPr="00C83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2 yıl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ücreti karşılığında 2 yılı takiben </w:t>
      </w:r>
      <w:r w:rsidR="00DF3D56">
        <w:rPr>
          <w:rFonts w:ascii="Times New Roman" w:hAnsi="Times New Roman" w:cs="Times New Roman"/>
          <w:sz w:val="24"/>
          <w:szCs w:val="24"/>
        </w:rPr>
        <w:t xml:space="preserve">5 </w:t>
      </w:r>
      <w:r>
        <w:rPr>
          <w:rFonts w:ascii="Times New Roman" w:hAnsi="Times New Roman" w:cs="Times New Roman"/>
          <w:sz w:val="24"/>
          <w:szCs w:val="24"/>
        </w:rPr>
        <w:t xml:space="preserve">yıl yedek parça ve servis garantisi verilmelidir. </w:t>
      </w:r>
    </w:p>
    <w:p w14:paraId="32473A02" w14:textId="5CC11F2F" w:rsidR="002415B7" w:rsidRDefault="00A37FA0" w:rsidP="00331BC7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haz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637DEF27" w14:textId="77777777" w:rsidR="00530000" w:rsidRDefault="00530000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1EC317" w14:textId="77777777" w:rsidR="002415B7" w:rsidRPr="002415B7" w:rsidRDefault="002415B7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7AA9F2" w14:textId="26C1E9D1" w:rsidR="00A37FA0" w:rsidRDefault="002415B7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415B7">
        <w:rPr>
          <w:rFonts w:ascii="Times New Roman" w:hAnsi="Times New Roman" w:cs="Times New Roman"/>
          <w:b/>
          <w:bCs/>
          <w:sz w:val="24"/>
          <w:szCs w:val="24"/>
        </w:rPr>
        <w:t>PİPET UCU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8F35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15B7">
        <w:rPr>
          <w:rFonts w:ascii="Times New Roman" w:hAnsi="Times New Roman" w:cs="Times New Roman"/>
          <w:b/>
          <w:bCs/>
          <w:sz w:val="24"/>
          <w:szCs w:val="24"/>
        </w:rPr>
        <w:t>50 MİKROLİTRE</w:t>
      </w:r>
    </w:p>
    <w:p w14:paraId="6936806D" w14:textId="77777777" w:rsidR="002415B7" w:rsidRDefault="002415B7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23CFDE" w14:textId="15635C2F" w:rsidR="002415B7" w:rsidRPr="002415B7" w:rsidRDefault="002415B7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15B7">
        <w:rPr>
          <w:rFonts w:ascii="Times New Roman" w:hAnsi="Times New Roman" w:cs="Times New Roman"/>
          <w:sz w:val="24"/>
          <w:szCs w:val="24"/>
        </w:rPr>
        <w:t xml:space="preserve">Pipet uçlarının </w:t>
      </w:r>
      <w:r w:rsidR="00722B01">
        <w:rPr>
          <w:rFonts w:ascii="Times New Roman" w:hAnsi="Times New Roman" w:cs="Times New Roman"/>
          <w:sz w:val="24"/>
          <w:szCs w:val="24"/>
        </w:rPr>
        <w:t xml:space="preserve">maksimum </w:t>
      </w:r>
      <w:r w:rsidRPr="002415B7">
        <w:rPr>
          <w:rFonts w:ascii="Times New Roman" w:hAnsi="Times New Roman" w:cs="Times New Roman"/>
          <w:sz w:val="24"/>
          <w:szCs w:val="24"/>
        </w:rPr>
        <w:t xml:space="preserve">50 </w:t>
      </w:r>
      <w:proofErr w:type="spellStart"/>
      <w:r w:rsidRPr="002415B7">
        <w:rPr>
          <w:rFonts w:ascii="Times New Roman" w:hAnsi="Times New Roman" w:cs="Times New Roman"/>
          <w:sz w:val="24"/>
          <w:szCs w:val="24"/>
        </w:rPr>
        <w:t>mikrolitre</w:t>
      </w:r>
      <w:proofErr w:type="spellEnd"/>
      <w:r w:rsidRPr="002415B7">
        <w:rPr>
          <w:rFonts w:ascii="Times New Roman" w:hAnsi="Times New Roman" w:cs="Times New Roman"/>
          <w:sz w:val="24"/>
          <w:szCs w:val="24"/>
        </w:rPr>
        <w:t xml:space="preserve"> hacimde sıvı depolamasını sağlaması gerekmektedir.</w:t>
      </w:r>
    </w:p>
    <w:p w14:paraId="21330454" w14:textId="293B9AD6" w:rsidR="002415B7" w:rsidRDefault="002415B7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15B7">
        <w:rPr>
          <w:rFonts w:ascii="Times New Roman" w:hAnsi="Times New Roman" w:cs="Times New Roman"/>
          <w:sz w:val="24"/>
          <w:szCs w:val="24"/>
        </w:rPr>
        <w:lastRenderedPageBreak/>
        <w:t xml:space="preserve">Pipet uçları şeffaf, </w:t>
      </w:r>
      <w:r w:rsidR="008F35A3">
        <w:rPr>
          <w:rFonts w:ascii="Times New Roman" w:hAnsi="Times New Roman" w:cs="Times New Roman"/>
          <w:sz w:val="24"/>
          <w:szCs w:val="24"/>
        </w:rPr>
        <w:t xml:space="preserve">filtreli </w:t>
      </w:r>
      <w:r w:rsidRPr="002415B7">
        <w:rPr>
          <w:rFonts w:ascii="Times New Roman" w:hAnsi="Times New Roman" w:cs="Times New Roman"/>
          <w:sz w:val="24"/>
          <w:szCs w:val="24"/>
        </w:rPr>
        <w:t xml:space="preserve">kimyasallara ve sıcaklık değişimlerine dayanıklı saf </w:t>
      </w:r>
      <w:proofErr w:type="spellStart"/>
      <w:r w:rsidRPr="002415B7">
        <w:rPr>
          <w:rFonts w:ascii="Times New Roman" w:hAnsi="Times New Roman" w:cs="Times New Roman"/>
          <w:sz w:val="24"/>
          <w:szCs w:val="24"/>
        </w:rPr>
        <w:t>polipropilenden</w:t>
      </w:r>
      <w:proofErr w:type="spellEnd"/>
      <w:r w:rsidRPr="002415B7">
        <w:rPr>
          <w:rFonts w:ascii="Times New Roman" w:hAnsi="Times New Roman" w:cs="Times New Roman"/>
          <w:sz w:val="24"/>
          <w:szCs w:val="24"/>
        </w:rPr>
        <w:t xml:space="preserve"> üretilmiş olması gerekmektedir. </w:t>
      </w:r>
    </w:p>
    <w:p w14:paraId="021DA68F" w14:textId="1CC2B1C0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et uçları hassas ve tekrarlanabilir sıvı transferi yapabilmelidir. </w:t>
      </w:r>
    </w:p>
    <w:p w14:paraId="7429CB51" w14:textId="59B3D129" w:rsidR="006D6ED2" w:rsidRDefault="006D6ED2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et uçları bir pakette 50 </w:t>
      </w:r>
      <w:proofErr w:type="spellStart"/>
      <w:r>
        <w:rPr>
          <w:rFonts w:ascii="Times New Roman" w:hAnsi="Times New Roman" w:cs="Times New Roman"/>
          <w:sz w:val="24"/>
          <w:szCs w:val="24"/>
        </w:rPr>
        <w:t>mikrolitre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00 adet uç olacak şekilde teslim edilmelidir.</w:t>
      </w:r>
    </w:p>
    <w:p w14:paraId="2EEE3A0A" w14:textId="30E0C72A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et uçları sıvı transferi esnasında damla birikimi oluşturmayacak uçlar olmalıdır. </w:t>
      </w:r>
    </w:p>
    <w:p w14:paraId="3A457139" w14:textId="4CA023F6" w:rsidR="00530000" w:rsidRPr="00530000" w:rsidRDefault="00530000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>
        <w:rPr>
          <w:rFonts w:ascii="Times New Roman" w:hAnsi="Times New Roman" w:cs="Times New Roman"/>
          <w:sz w:val="24"/>
          <w:szCs w:val="24"/>
        </w:rPr>
        <w:t>orijinal kutusunda paketli olarak teslim edilmelidir.</w:t>
      </w:r>
    </w:p>
    <w:p w14:paraId="1C613811" w14:textId="7277236A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C83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2 yıl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rvis garantisi verilmelidir. </w:t>
      </w:r>
    </w:p>
    <w:p w14:paraId="58B0AE81" w14:textId="71B7EB05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2FE05335" w14:textId="162E6C74" w:rsidR="00722B01" w:rsidRDefault="00722B01" w:rsidP="00331BC7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B0322EE" w14:textId="05C2F3EA" w:rsidR="00722B01" w:rsidRDefault="00722B01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415B7">
        <w:rPr>
          <w:rFonts w:ascii="Times New Roman" w:hAnsi="Times New Roman" w:cs="Times New Roman"/>
          <w:b/>
          <w:bCs/>
          <w:sz w:val="24"/>
          <w:szCs w:val="24"/>
        </w:rPr>
        <w:t>PİPET UCU</w:t>
      </w:r>
      <w:r w:rsidR="008F35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2415B7">
        <w:rPr>
          <w:rFonts w:ascii="Times New Roman" w:hAnsi="Times New Roman" w:cs="Times New Roman"/>
          <w:b/>
          <w:bCs/>
          <w:sz w:val="24"/>
          <w:szCs w:val="24"/>
        </w:rPr>
        <w:t>0 MİKROLİTRE</w:t>
      </w:r>
    </w:p>
    <w:p w14:paraId="625FB6F6" w14:textId="77777777" w:rsidR="00722B01" w:rsidRDefault="00722B01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FAE58B" w14:textId="43D98A1E" w:rsidR="00722B01" w:rsidRPr="002415B7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15B7">
        <w:rPr>
          <w:rFonts w:ascii="Times New Roman" w:hAnsi="Times New Roman" w:cs="Times New Roman"/>
          <w:sz w:val="24"/>
          <w:szCs w:val="24"/>
        </w:rPr>
        <w:t xml:space="preserve">Pipet uçlarının </w:t>
      </w:r>
      <w:r>
        <w:rPr>
          <w:rFonts w:ascii="Times New Roman" w:hAnsi="Times New Roman" w:cs="Times New Roman"/>
          <w:sz w:val="24"/>
          <w:szCs w:val="24"/>
        </w:rPr>
        <w:t>maksimum 20</w:t>
      </w:r>
      <w:r w:rsidRPr="002415B7">
        <w:rPr>
          <w:rFonts w:ascii="Times New Roman" w:hAnsi="Times New Roman" w:cs="Times New Roman"/>
          <w:sz w:val="24"/>
          <w:szCs w:val="24"/>
        </w:rPr>
        <w:t xml:space="preserve">0 </w:t>
      </w:r>
      <w:proofErr w:type="spellStart"/>
      <w:r w:rsidRPr="002415B7">
        <w:rPr>
          <w:rFonts w:ascii="Times New Roman" w:hAnsi="Times New Roman" w:cs="Times New Roman"/>
          <w:sz w:val="24"/>
          <w:szCs w:val="24"/>
        </w:rPr>
        <w:t>mikrolitre</w:t>
      </w:r>
      <w:proofErr w:type="spellEnd"/>
      <w:r w:rsidRPr="002415B7">
        <w:rPr>
          <w:rFonts w:ascii="Times New Roman" w:hAnsi="Times New Roman" w:cs="Times New Roman"/>
          <w:sz w:val="24"/>
          <w:szCs w:val="24"/>
        </w:rPr>
        <w:t xml:space="preserve"> hacimde sıvı depolamasını sağlaması gerekmektedir.</w:t>
      </w:r>
    </w:p>
    <w:p w14:paraId="1044C7BC" w14:textId="09740854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15B7">
        <w:rPr>
          <w:rFonts w:ascii="Times New Roman" w:hAnsi="Times New Roman" w:cs="Times New Roman"/>
          <w:sz w:val="24"/>
          <w:szCs w:val="24"/>
        </w:rPr>
        <w:t xml:space="preserve">Pipet uçları şeffaf, </w:t>
      </w:r>
      <w:r w:rsidR="008F35A3">
        <w:rPr>
          <w:rFonts w:ascii="Times New Roman" w:hAnsi="Times New Roman" w:cs="Times New Roman"/>
          <w:sz w:val="24"/>
          <w:szCs w:val="24"/>
        </w:rPr>
        <w:t xml:space="preserve">filtreli </w:t>
      </w:r>
      <w:r w:rsidRPr="002415B7">
        <w:rPr>
          <w:rFonts w:ascii="Times New Roman" w:hAnsi="Times New Roman" w:cs="Times New Roman"/>
          <w:sz w:val="24"/>
          <w:szCs w:val="24"/>
        </w:rPr>
        <w:t xml:space="preserve">kimyasallara ve sıcaklık değişimlerine dayanıklı saf </w:t>
      </w:r>
      <w:proofErr w:type="spellStart"/>
      <w:r w:rsidRPr="002415B7">
        <w:rPr>
          <w:rFonts w:ascii="Times New Roman" w:hAnsi="Times New Roman" w:cs="Times New Roman"/>
          <w:sz w:val="24"/>
          <w:szCs w:val="24"/>
        </w:rPr>
        <w:t>polipropilenden</w:t>
      </w:r>
      <w:proofErr w:type="spellEnd"/>
      <w:r w:rsidRPr="002415B7">
        <w:rPr>
          <w:rFonts w:ascii="Times New Roman" w:hAnsi="Times New Roman" w:cs="Times New Roman"/>
          <w:sz w:val="24"/>
          <w:szCs w:val="24"/>
        </w:rPr>
        <w:t xml:space="preserve"> üretilmiş olması gerekmektedir. </w:t>
      </w:r>
    </w:p>
    <w:p w14:paraId="39AF40A7" w14:textId="63FCBD69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et uçları hassas ve tekrarlanabilir sıvı transferi yapabilmelidir. </w:t>
      </w:r>
    </w:p>
    <w:p w14:paraId="71FB5CCD" w14:textId="5008E257" w:rsidR="006D6ED2" w:rsidRPr="006D6ED2" w:rsidRDefault="006D6ED2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et uçları bir pakette 200 </w:t>
      </w:r>
      <w:proofErr w:type="spellStart"/>
      <w:r>
        <w:rPr>
          <w:rFonts w:ascii="Times New Roman" w:hAnsi="Times New Roman" w:cs="Times New Roman"/>
          <w:sz w:val="24"/>
          <w:szCs w:val="24"/>
        </w:rPr>
        <w:t>mikrolitre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00 adet uç olacak şekilde teslim edilmelidir.</w:t>
      </w:r>
    </w:p>
    <w:p w14:paraId="135019D7" w14:textId="5C1D6D3B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et uçları sıvı transferi esnasında damla birikimi oluşturmayacak uçlar olmalıdır. </w:t>
      </w:r>
    </w:p>
    <w:p w14:paraId="6FF444A7" w14:textId="38C1F213" w:rsidR="00530000" w:rsidRPr="00530000" w:rsidRDefault="00530000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1C413CAD" w14:textId="5F9686AD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C83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2 yıl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rvis garantisi verilmelidir. </w:t>
      </w:r>
    </w:p>
    <w:p w14:paraId="0DC18C19" w14:textId="71C27FC4" w:rsidR="00722B01" w:rsidRDefault="00722B01" w:rsidP="00331BC7">
      <w:pPr>
        <w:pStyle w:val="ListeParagraf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64165470" w14:textId="77777777" w:rsidR="00722B01" w:rsidRPr="00722B01" w:rsidRDefault="00722B01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03521B" w14:textId="4E49BBDE" w:rsidR="00722B01" w:rsidRDefault="00722B01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22B01">
        <w:rPr>
          <w:rFonts w:ascii="Times New Roman" w:hAnsi="Times New Roman" w:cs="Times New Roman"/>
          <w:b/>
          <w:bCs/>
          <w:sz w:val="24"/>
          <w:szCs w:val="24"/>
        </w:rPr>
        <w:t>LAM</w:t>
      </w:r>
    </w:p>
    <w:p w14:paraId="1F30B111" w14:textId="77777777" w:rsidR="006D6ED2" w:rsidRDefault="006D6ED2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8FDDBA" w14:textId="14B12745" w:rsidR="006D6ED2" w:rsidRP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 xml:space="preserve">Lam (mikroskop camı) düz kesim ekonomik kalitede ve </w:t>
      </w:r>
      <w:proofErr w:type="spellStart"/>
      <w:r w:rsidRPr="006D6ED2">
        <w:rPr>
          <w:rFonts w:ascii="Times New Roman" w:hAnsi="Times New Roman" w:cs="Times New Roman"/>
          <w:sz w:val="24"/>
          <w:szCs w:val="24"/>
        </w:rPr>
        <w:t>rodajsız</w:t>
      </w:r>
      <w:proofErr w:type="spellEnd"/>
      <w:r w:rsidRPr="006D6ED2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6B3C32C4" w14:textId="7B936D01" w:rsidR="006D6ED2" w:rsidRP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>1 pakette 50 adet lam olmalıdır.</w:t>
      </w:r>
    </w:p>
    <w:p w14:paraId="61C9A81C" w14:textId="571AD9C0" w:rsidR="006D6ED2" w:rsidRP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>Lamlar DIN ISO 8037/1 standartlarına uygun soda camdan üretilmiş olmalıdır.</w:t>
      </w:r>
    </w:p>
    <w:p w14:paraId="3C207EA1" w14:textId="25162F6D" w:rsidR="006D6ED2" w:rsidRP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>Lamların yüzeyi temiz ve pürüzsüz olmalıdır.</w:t>
      </w:r>
    </w:p>
    <w:p w14:paraId="5F261F5E" w14:textId="16C98D4A" w:rsid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>Lam kalınlığı 1 mm’yi geçmeme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6D6ED2">
        <w:rPr>
          <w:rFonts w:ascii="Times New Roman" w:hAnsi="Times New Roman" w:cs="Times New Roman"/>
          <w:sz w:val="24"/>
          <w:szCs w:val="24"/>
        </w:rPr>
        <w:t>idir.</w:t>
      </w:r>
    </w:p>
    <w:p w14:paraId="4D3E05AE" w14:textId="1D0DB1CC" w:rsidR="00530000" w:rsidRPr="00530000" w:rsidRDefault="00530000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199862E1" w14:textId="69F438C3" w:rsid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="00250E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1</w:t>
      </w:r>
      <w:r w:rsidRPr="00C83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yıl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50ECC">
        <w:rPr>
          <w:rFonts w:ascii="Times New Roman" w:hAnsi="Times New Roman" w:cs="Times New Roman"/>
          <w:sz w:val="24"/>
          <w:szCs w:val="24"/>
        </w:rPr>
        <w:t>değişim</w:t>
      </w:r>
      <w:r>
        <w:rPr>
          <w:rFonts w:ascii="Times New Roman" w:hAnsi="Times New Roman" w:cs="Times New Roman"/>
          <w:sz w:val="24"/>
          <w:szCs w:val="24"/>
        </w:rPr>
        <w:t xml:space="preserve"> garantisi verilmelidir. </w:t>
      </w:r>
    </w:p>
    <w:p w14:paraId="0615FFF9" w14:textId="6D3EEB18" w:rsidR="006D6ED2" w:rsidRDefault="006D6ED2" w:rsidP="00331BC7">
      <w:pPr>
        <w:pStyle w:val="ListeParagraf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48239F05" w14:textId="5F4D84F8" w:rsidR="006D6ED2" w:rsidRPr="00250ECC" w:rsidRDefault="006D6ED2" w:rsidP="00331BC7">
      <w:pPr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F2F7EF" w14:textId="57953377" w:rsidR="00250ECC" w:rsidRDefault="00250ECC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0ECC">
        <w:rPr>
          <w:rFonts w:ascii="Times New Roman" w:hAnsi="Times New Roman" w:cs="Times New Roman"/>
          <w:b/>
          <w:bCs/>
          <w:sz w:val="24"/>
          <w:szCs w:val="24"/>
        </w:rPr>
        <w:t>BEHER- 25 ML</w:t>
      </w:r>
    </w:p>
    <w:p w14:paraId="6D2AFE12" w14:textId="77777777" w:rsidR="00250ECC" w:rsidRDefault="00250ECC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C6E3FE" w14:textId="43329504" w:rsidR="00250ECC" w:rsidRPr="0003354A" w:rsidRDefault="00250ECC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Kısa form cam beher 25 ml </w:t>
      </w:r>
      <w:proofErr w:type="spellStart"/>
      <w:r w:rsidRPr="0003354A">
        <w:rPr>
          <w:rFonts w:ascii="Times New Roman" w:hAnsi="Times New Roman" w:cs="Times New Roman"/>
          <w:sz w:val="24"/>
          <w:szCs w:val="24"/>
        </w:rPr>
        <w:t>hacime</w:t>
      </w:r>
      <w:proofErr w:type="spellEnd"/>
      <w:r w:rsidRPr="0003354A">
        <w:rPr>
          <w:rFonts w:ascii="Times New Roman" w:hAnsi="Times New Roman" w:cs="Times New Roman"/>
          <w:sz w:val="24"/>
          <w:szCs w:val="24"/>
        </w:rPr>
        <w:t xml:space="preserve"> sahip olmalıdır.</w:t>
      </w:r>
    </w:p>
    <w:p w14:paraId="1A3E3622" w14:textId="34AC02B1" w:rsidR="0003354A" w:rsidRPr="006D6ED2" w:rsidRDefault="0003354A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herle</w:t>
      </w:r>
      <w:r w:rsidRPr="006D6ED2">
        <w:rPr>
          <w:rFonts w:ascii="Times New Roman" w:hAnsi="Times New Roman" w:cs="Times New Roman"/>
          <w:sz w:val="24"/>
          <w:szCs w:val="24"/>
        </w:rPr>
        <w:t xml:space="preserve">r DIN ISO </w:t>
      </w:r>
      <w:r>
        <w:rPr>
          <w:rFonts w:ascii="Times New Roman" w:hAnsi="Times New Roman" w:cs="Times New Roman"/>
          <w:sz w:val="24"/>
          <w:szCs w:val="24"/>
        </w:rPr>
        <w:t>3819 ve DIN12331</w:t>
      </w:r>
      <w:r w:rsidRPr="006D6ED2">
        <w:rPr>
          <w:rFonts w:ascii="Times New Roman" w:hAnsi="Times New Roman" w:cs="Times New Roman"/>
          <w:sz w:val="24"/>
          <w:szCs w:val="24"/>
        </w:rPr>
        <w:t xml:space="preserve"> standartlarına uygun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 w:rsidRPr="006D6ED2">
        <w:rPr>
          <w:rFonts w:ascii="Times New Roman" w:hAnsi="Times New Roman" w:cs="Times New Roman"/>
          <w:sz w:val="24"/>
          <w:szCs w:val="24"/>
        </w:rPr>
        <w:t xml:space="preserve"> camdan üretilmiş olmalıdır.</w:t>
      </w:r>
    </w:p>
    <w:p w14:paraId="068B8263" w14:textId="37145015" w:rsidR="00250ECC" w:rsidRDefault="0003354A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Beherlerin gövdelerinin üzerinde </w:t>
      </w:r>
      <w:r>
        <w:rPr>
          <w:rFonts w:ascii="Times New Roman" w:hAnsi="Times New Roman" w:cs="Times New Roman"/>
          <w:sz w:val="24"/>
          <w:szCs w:val="24"/>
        </w:rPr>
        <w:t>hacim göstergeleri bulunmalıdır.</w:t>
      </w:r>
    </w:p>
    <w:p w14:paraId="2150F89E" w14:textId="316A97FB" w:rsidR="0003354A" w:rsidRDefault="0003354A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lastRenderedPageBreak/>
        <w:t xml:space="preserve">1 pakett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D6ED2">
        <w:rPr>
          <w:rFonts w:ascii="Times New Roman" w:hAnsi="Times New Roman" w:cs="Times New Roman"/>
          <w:sz w:val="24"/>
          <w:szCs w:val="24"/>
        </w:rPr>
        <w:t xml:space="preserve">0 adet </w:t>
      </w:r>
      <w:r>
        <w:rPr>
          <w:rFonts w:ascii="Times New Roman" w:hAnsi="Times New Roman" w:cs="Times New Roman"/>
          <w:sz w:val="24"/>
          <w:szCs w:val="24"/>
        </w:rPr>
        <w:t xml:space="preserve">beher </w:t>
      </w:r>
      <w:r w:rsidRPr="006D6ED2">
        <w:rPr>
          <w:rFonts w:ascii="Times New Roman" w:hAnsi="Times New Roman" w:cs="Times New Roman"/>
          <w:sz w:val="24"/>
          <w:szCs w:val="24"/>
        </w:rPr>
        <w:t>olmalıdır.</w:t>
      </w:r>
    </w:p>
    <w:p w14:paraId="61554CDA" w14:textId="3837400D" w:rsidR="00530000" w:rsidRPr="00530000" w:rsidRDefault="00530000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20A37093" w14:textId="77777777" w:rsidR="0003354A" w:rsidRPr="00DF3D56" w:rsidRDefault="0003354A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3D56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DF3D5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DF3D56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704671E4" w14:textId="765C4284" w:rsidR="0003354A" w:rsidRDefault="0003354A" w:rsidP="00331BC7">
      <w:pPr>
        <w:pStyle w:val="ListeParagraf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65C78B39" w14:textId="77777777" w:rsidR="0003354A" w:rsidRP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1B1AA8" w14:textId="26DA6B63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D8FBFE" w14:textId="370BB7C1" w:rsidR="0003354A" w:rsidRDefault="0003354A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0ECC">
        <w:rPr>
          <w:rFonts w:ascii="Times New Roman" w:hAnsi="Times New Roman" w:cs="Times New Roman"/>
          <w:b/>
          <w:bCs/>
          <w:sz w:val="24"/>
          <w:szCs w:val="24"/>
        </w:rPr>
        <w:t>BEHER- 5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250ECC">
        <w:rPr>
          <w:rFonts w:ascii="Times New Roman" w:hAnsi="Times New Roman" w:cs="Times New Roman"/>
          <w:b/>
          <w:bCs/>
          <w:sz w:val="24"/>
          <w:szCs w:val="24"/>
        </w:rPr>
        <w:t xml:space="preserve"> ML</w:t>
      </w:r>
    </w:p>
    <w:p w14:paraId="3A97E069" w14:textId="77777777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545F67" w14:textId="0EDB4AEC" w:rsidR="0003354A" w:rsidRP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Kısa form cam beher </w:t>
      </w:r>
      <w:r>
        <w:rPr>
          <w:rFonts w:ascii="Times New Roman" w:hAnsi="Times New Roman" w:cs="Times New Roman"/>
          <w:sz w:val="24"/>
          <w:szCs w:val="24"/>
        </w:rPr>
        <w:t>50</w:t>
      </w:r>
      <w:r w:rsidRPr="0003354A">
        <w:rPr>
          <w:rFonts w:ascii="Times New Roman" w:hAnsi="Times New Roman" w:cs="Times New Roman"/>
          <w:sz w:val="24"/>
          <w:szCs w:val="24"/>
        </w:rPr>
        <w:t xml:space="preserve"> ml </w:t>
      </w:r>
      <w:proofErr w:type="spellStart"/>
      <w:r w:rsidRPr="0003354A">
        <w:rPr>
          <w:rFonts w:ascii="Times New Roman" w:hAnsi="Times New Roman" w:cs="Times New Roman"/>
          <w:sz w:val="24"/>
          <w:szCs w:val="24"/>
        </w:rPr>
        <w:t>hacime</w:t>
      </w:r>
      <w:proofErr w:type="spellEnd"/>
      <w:r w:rsidRPr="0003354A">
        <w:rPr>
          <w:rFonts w:ascii="Times New Roman" w:hAnsi="Times New Roman" w:cs="Times New Roman"/>
          <w:sz w:val="24"/>
          <w:szCs w:val="24"/>
        </w:rPr>
        <w:t xml:space="preserve"> sahip olmalıdır.</w:t>
      </w:r>
    </w:p>
    <w:p w14:paraId="6ADCAD16" w14:textId="77777777" w:rsidR="0003354A" w:rsidRPr="006D6ED2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herle</w:t>
      </w:r>
      <w:r w:rsidRPr="006D6ED2">
        <w:rPr>
          <w:rFonts w:ascii="Times New Roman" w:hAnsi="Times New Roman" w:cs="Times New Roman"/>
          <w:sz w:val="24"/>
          <w:szCs w:val="24"/>
        </w:rPr>
        <w:t xml:space="preserve">r DIN ISO </w:t>
      </w:r>
      <w:r>
        <w:rPr>
          <w:rFonts w:ascii="Times New Roman" w:hAnsi="Times New Roman" w:cs="Times New Roman"/>
          <w:sz w:val="24"/>
          <w:szCs w:val="24"/>
        </w:rPr>
        <w:t>3819 ve DIN12331</w:t>
      </w:r>
      <w:r w:rsidRPr="006D6ED2">
        <w:rPr>
          <w:rFonts w:ascii="Times New Roman" w:hAnsi="Times New Roman" w:cs="Times New Roman"/>
          <w:sz w:val="24"/>
          <w:szCs w:val="24"/>
        </w:rPr>
        <w:t xml:space="preserve"> standartlarına uygun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 w:rsidRPr="006D6ED2">
        <w:rPr>
          <w:rFonts w:ascii="Times New Roman" w:hAnsi="Times New Roman" w:cs="Times New Roman"/>
          <w:sz w:val="24"/>
          <w:szCs w:val="24"/>
        </w:rPr>
        <w:t xml:space="preserve"> camdan üretilmiş olmalıdır.</w:t>
      </w:r>
    </w:p>
    <w:p w14:paraId="2EE90773" w14:textId="77777777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Beherlerin gövdelerinin üzerinde </w:t>
      </w:r>
      <w:r>
        <w:rPr>
          <w:rFonts w:ascii="Times New Roman" w:hAnsi="Times New Roman" w:cs="Times New Roman"/>
          <w:sz w:val="24"/>
          <w:szCs w:val="24"/>
        </w:rPr>
        <w:t>hacim göstergeleri bulunmalıdır.</w:t>
      </w:r>
    </w:p>
    <w:p w14:paraId="3CCF9454" w14:textId="4C70AC80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 xml:space="preserve">1 pakett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D6ED2">
        <w:rPr>
          <w:rFonts w:ascii="Times New Roman" w:hAnsi="Times New Roman" w:cs="Times New Roman"/>
          <w:sz w:val="24"/>
          <w:szCs w:val="24"/>
        </w:rPr>
        <w:t xml:space="preserve">0 adet </w:t>
      </w:r>
      <w:r>
        <w:rPr>
          <w:rFonts w:ascii="Times New Roman" w:hAnsi="Times New Roman" w:cs="Times New Roman"/>
          <w:sz w:val="24"/>
          <w:szCs w:val="24"/>
        </w:rPr>
        <w:t xml:space="preserve">beher </w:t>
      </w:r>
      <w:r w:rsidRPr="006D6ED2">
        <w:rPr>
          <w:rFonts w:ascii="Times New Roman" w:hAnsi="Times New Roman" w:cs="Times New Roman"/>
          <w:sz w:val="24"/>
          <w:szCs w:val="24"/>
        </w:rPr>
        <w:t>olmalıdır.</w:t>
      </w:r>
    </w:p>
    <w:p w14:paraId="19968FBB" w14:textId="5B3134EE" w:rsidR="00530000" w:rsidRPr="00530000" w:rsidRDefault="00530000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027A3449" w14:textId="77777777" w:rsidR="0003354A" w:rsidRPr="00876BC8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0B8E8320" w14:textId="6BA61D7E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64317E87" w14:textId="77777777" w:rsidR="0003354A" w:rsidRP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490D68" w14:textId="788590AA" w:rsidR="0003354A" w:rsidRDefault="0003354A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0ECC">
        <w:rPr>
          <w:rFonts w:ascii="Times New Roman" w:hAnsi="Times New Roman" w:cs="Times New Roman"/>
          <w:b/>
          <w:bCs/>
          <w:sz w:val="24"/>
          <w:szCs w:val="24"/>
        </w:rPr>
        <w:t xml:space="preserve">BEHER- </w:t>
      </w:r>
      <w:r>
        <w:rPr>
          <w:rFonts w:ascii="Times New Roman" w:hAnsi="Times New Roman" w:cs="Times New Roman"/>
          <w:b/>
          <w:bCs/>
          <w:sz w:val="24"/>
          <w:szCs w:val="24"/>
        </w:rPr>
        <w:t>100</w:t>
      </w:r>
      <w:r w:rsidRPr="00250ECC">
        <w:rPr>
          <w:rFonts w:ascii="Times New Roman" w:hAnsi="Times New Roman" w:cs="Times New Roman"/>
          <w:b/>
          <w:bCs/>
          <w:sz w:val="24"/>
          <w:szCs w:val="24"/>
        </w:rPr>
        <w:t xml:space="preserve"> ML</w:t>
      </w:r>
    </w:p>
    <w:p w14:paraId="0E94441F" w14:textId="77777777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061E1E" w14:textId="5BF3E48A" w:rsidR="0003354A" w:rsidRP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Kısa form cam beher </w:t>
      </w:r>
      <w:r>
        <w:rPr>
          <w:rFonts w:ascii="Times New Roman" w:hAnsi="Times New Roman" w:cs="Times New Roman"/>
          <w:sz w:val="24"/>
          <w:szCs w:val="24"/>
        </w:rPr>
        <w:t>100</w:t>
      </w:r>
      <w:r w:rsidRPr="0003354A">
        <w:rPr>
          <w:rFonts w:ascii="Times New Roman" w:hAnsi="Times New Roman" w:cs="Times New Roman"/>
          <w:sz w:val="24"/>
          <w:szCs w:val="24"/>
        </w:rPr>
        <w:t xml:space="preserve"> ml </w:t>
      </w:r>
      <w:proofErr w:type="spellStart"/>
      <w:r w:rsidRPr="0003354A">
        <w:rPr>
          <w:rFonts w:ascii="Times New Roman" w:hAnsi="Times New Roman" w:cs="Times New Roman"/>
          <w:sz w:val="24"/>
          <w:szCs w:val="24"/>
        </w:rPr>
        <w:t>hacime</w:t>
      </w:r>
      <w:proofErr w:type="spellEnd"/>
      <w:r w:rsidRPr="0003354A">
        <w:rPr>
          <w:rFonts w:ascii="Times New Roman" w:hAnsi="Times New Roman" w:cs="Times New Roman"/>
          <w:sz w:val="24"/>
          <w:szCs w:val="24"/>
        </w:rPr>
        <w:t xml:space="preserve"> sahip olmalıdır.</w:t>
      </w:r>
    </w:p>
    <w:p w14:paraId="2ABE6254" w14:textId="77777777" w:rsidR="0003354A" w:rsidRPr="006D6ED2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herle</w:t>
      </w:r>
      <w:r w:rsidRPr="006D6ED2">
        <w:rPr>
          <w:rFonts w:ascii="Times New Roman" w:hAnsi="Times New Roman" w:cs="Times New Roman"/>
          <w:sz w:val="24"/>
          <w:szCs w:val="24"/>
        </w:rPr>
        <w:t xml:space="preserve">r DIN ISO </w:t>
      </w:r>
      <w:r>
        <w:rPr>
          <w:rFonts w:ascii="Times New Roman" w:hAnsi="Times New Roman" w:cs="Times New Roman"/>
          <w:sz w:val="24"/>
          <w:szCs w:val="24"/>
        </w:rPr>
        <w:t>3819 ve DIN12331</w:t>
      </w:r>
      <w:r w:rsidRPr="006D6ED2">
        <w:rPr>
          <w:rFonts w:ascii="Times New Roman" w:hAnsi="Times New Roman" w:cs="Times New Roman"/>
          <w:sz w:val="24"/>
          <w:szCs w:val="24"/>
        </w:rPr>
        <w:t xml:space="preserve"> standartlarına uygun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 w:rsidRPr="006D6ED2">
        <w:rPr>
          <w:rFonts w:ascii="Times New Roman" w:hAnsi="Times New Roman" w:cs="Times New Roman"/>
          <w:sz w:val="24"/>
          <w:szCs w:val="24"/>
        </w:rPr>
        <w:t xml:space="preserve"> camdan üretilmiş olmalıdır.</w:t>
      </w:r>
    </w:p>
    <w:p w14:paraId="64CF0CE6" w14:textId="77777777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Beherlerin gövdelerinin üzerinde </w:t>
      </w:r>
      <w:r>
        <w:rPr>
          <w:rFonts w:ascii="Times New Roman" w:hAnsi="Times New Roman" w:cs="Times New Roman"/>
          <w:sz w:val="24"/>
          <w:szCs w:val="24"/>
        </w:rPr>
        <w:t>hacim göstergeleri bulunmalıdır.</w:t>
      </w:r>
    </w:p>
    <w:p w14:paraId="762ED255" w14:textId="5EC65013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 xml:space="preserve">1 pakett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D6ED2">
        <w:rPr>
          <w:rFonts w:ascii="Times New Roman" w:hAnsi="Times New Roman" w:cs="Times New Roman"/>
          <w:sz w:val="24"/>
          <w:szCs w:val="24"/>
        </w:rPr>
        <w:t xml:space="preserve">0 adet </w:t>
      </w:r>
      <w:r>
        <w:rPr>
          <w:rFonts w:ascii="Times New Roman" w:hAnsi="Times New Roman" w:cs="Times New Roman"/>
          <w:sz w:val="24"/>
          <w:szCs w:val="24"/>
        </w:rPr>
        <w:t xml:space="preserve">beher </w:t>
      </w:r>
      <w:r w:rsidRPr="006D6ED2">
        <w:rPr>
          <w:rFonts w:ascii="Times New Roman" w:hAnsi="Times New Roman" w:cs="Times New Roman"/>
          <w:sz w:val="24"/>
          <w:szCs w:val="24"/>
        </w:rPr>
        <w:t>olmalıdır.</w:t>
      </w:r>
    </w:p>
    <w:p w14:paraId="78FAD8EB" w14:textId="51362047" w:rsidR="00530000" w:rsidRPr="00530000" w:rsidRDefault="00530000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7D47ED9A" w14:textId="77777777" w:rsidR="0003354A" w:rsidRPr="00876BC8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3027E084" w14:textId="081E443E" w:rsidR="0003354A" w:rsidRP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04DD01DF" w14:textId="77777777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9D7A4A" w14:textId="2EBBDFCD" w:rsidR="0003354A" w:rsidRDefault="0003354A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0ECC">
        <w:rPr>
          <w:rFonts w:ascii="Times New Roman" w:hAnsi="Times New Roman" w:cs="Times New Roman"/>
          <w:b/>
          <w:bCs/>
          <w:sz w:val="24"/>
          <w:szCs w:val="24"/>
        </w:rPr>
        <w:t xml:space="preserve">BEHER-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50ECC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250ECC">
        <w:rPr>
          <w:rFonts w:ascii="Times New Roman" w:hAnsi="Times New Roman" w:cs="Times New Roman"/>
          <w:b/>
          <w:bCs/>
          <w:sz w:val="24"/>
          <w:szCs w:val="24"/>
        </w:rPr>
        <w:t xml:space="preserve"> ML</w:t>
      </w:r>
    </w:p>
    <w:p w14:paraId="0D693E28" w14:textId="77777777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822CC5" w14:textId="55E6F883" w:rsidR="0003354A" w:rsidRP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Kısa form cam beher </w:t>
      </w:r>
      <w:r>
        <w:rPr>
          <w:rFonts w:ascii="Times New Roman" w:hAnsi="Times New Roman" w:cs="Times New Roman"/>
          <w:sz w:val="24"/>
          <w:szCs w:val="24"/>
        </w:rPr>
        <w:t>250</w:t>
      </w:r>
      <w:r w:rsidRPr="0003354A">
        <w:rPr>
          <w:rFonts w:ascii="Times New Roman" w:hAnsi="Times New Roman" w:cs="Times New Roman"/>
          <w:sz w:val="24"/>
          <w:szCs w:val="24"/>
        </w:rPr>
        <w:t xml:space="preserve"> ml </w:t>
      </w:r>
      <w:proofErr w:type="spellStart"/>
      <w:r w:rsidRPr="0003354A">
        <w:rPr>
          <w:rFonts w:ascii="Times New Roman" w:hAnsi="Times New Roman" w:cs="Times New Roman"/>
          <w:sz w:val="24"/>
          <w:szCs w:val="24"/>
        </w:rPr>
        <w:t>hacime</w:t>
      </w:r>
      <w:proofErr w:type="spellEnd"/>
      <w:r w:rsidRPr="0003354A">
        <w:rPr>
          <w:rFonts w:ascii="Times New Roman" w:hAnsi="Times New Roman" w:cs="Times New Roman"/>
          <w:sz w:val="24"/>
          <w:szCs w:val="24"/>
        </w:rPr>
        <w:t xml:space="preserve"> sahip olmalıdır.</w:t>
      </w:r>
    </w:p>
    <w:p w14:paraId="31FC49CC" w14:textId="77777777" w:rsidR="0003354A" w:rsidRPr="006D6ED2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herle</w:t>
      </w:r>
      <w:r w:rsidRPr="006D6ED2">
        <w:rPr>
          <w:rFonts w:ascii="Times New Roman" w:hAnsi="Times New Roman" w:cs="Times New Roman"/>
          <w:sz w:val="24"/>
          <w:szCs w:val="24"/>
        </w:rPr>
        <w:t xml:space="preserve">r DIN ISO </w:t>
      </w:r>
      <w:r>
        <w:rPr>
          <w:rFonts w:ascii="Times New Roman" w:hAnsi="Times New Roman" w:cs="Times New Roman"/>
          <w:sz w:val="24"/>
          <w:szCs w:val="24"/>
        </w:rPr>
        <w:t>3819 ve DIN12331</w:t>
      </w:r>
      <w:r w:rsidRPr="006D6ED2">
        <w:rPr>
          <w:rFonts w:ascii="Times New Roman" w:hAnsi="Times New Roman" w:cs="Times New Roman"/>
          <w:sz w:val="24"/>
          <w:szCs w:val="24"/>
        </w:rPr>
        <w:t xml:space="preserve"> standartlarına uygun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 w:rsidRPr="006D6ED2">
        <w:rPr>
          <w:rFonts w:ascii="Times New Roman" w:hAnsi="Times New Roman" w:cs="Times New Roman"/>
          <w:sz w:val="24"/>
          <w:szCs w:val="24"/>
        </w:rPr>
        <w:t xml:space="preserve"> camdan üretilmiş olmalıdır.</w:t>
      </w:r>
    </w:p>
    <w:p w14:paraId="36A7F4D8" w14:textId="77777777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Beherlerin gövdelerinin üzerinde </w:t>
      </w:r>
      <w:r>
        <w:rPr>
          <w:rFonts w:ascii="Times New Roman" w:hAnsi="Times New Roman" w:cs="Times New Roman"/>
          <w:sz w:val="24"/>
          <w:szCs w:val="24"/>
        </w:rPr>
        <w:t>hacim göstergeleri bulunmalıdır.</w:t>
      </w:r>
    </w:p>
    <w:p w14:paraId="6468E539" w14:textId="0AB80336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 xml:space="preserve">1 pakett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D6ED2">
        <w:rPr>
          <w:rFonts w:ascii="Times New Roman" w:hAnsi="Times New Roman" w:cs="Times New Roman"/>
          <w:sz w:val="24"/>
          <w:szCs w:val="24"/>
        </w:rPr>
        <w:t xml:space="preserve">0 adet </w:t>
      </w:r>
      <w:r>
        <w:rPr>
          <w:rFonts w:ascii="Times New Roman" w:hAnsi="Times New Roman" w:cs="Times New Roman"/>
          <w:sz w:val="24"/>
          <w:szCs w:val="24"/>
        </w:rPr>
        <w:t xml:space="preserve">beher </w:t>
      </w:r>
      <w:r w:rsidRPr="006D6ED2">
        <w:rPr>
          <w:rFonts w:ascii="Times New Roman" w:hAnsi="Times New Roman" w:cs="Times New Roman"/>
          <w:sz w:val="24"/>
          <w:szCs w:val="24"/>
        </w:rPr>
        <w:t>olmalıdır.</w:t>
      </w:r>
    </w:p>
    <w:p w14:paraId="505FDEF2" w14:textId="1A075BF2" w:rsidR="00530000" w:rsidRPr="00530000" w:rsidRDefault="00530000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272EA4FC" w14:textId="77777777" w:rsidR="0003354A" w:rsidRPr="00876BC8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437C12E4" w14:textId="275F1F58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074230F0" w14:textId="77777777" w:rsidR="00530000" w:rsidRPr="00530000" w:rsidRDefault="00530000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984C5E" w14:textId="77777777" w:rsidR="0003354A" w:rsidRP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B69B5A" w14:textId="77777777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728012" w14:textId="628F4E4E" w:rsidR="0003354A" w:rsidRDefault="0003354A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0ECC">
        <w:rPr>
          <w:rFonts w:ascii="Times New Roman" w:hAnsi="Times New Roman" w:cs="Times New Roman"/>
          <w:b/>
          <w:bCs/>
          <w:sz w:val="24"/>
          <w:szCs w:val="24"/>
        </w:rPr>
        <w:t>BEHER</w:t>
      </w:r>
      <w:r w:rsidR="008F35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7E53A4">
        <w:rPr>
          <w:rFonts w:ascii="Times New Roman" w:hAnsi="Times New Roman" w:cs="Times New Roman"/>
          <w:b/>
          <w:bCs/>
          <w:sz w:val="24"/>
          <w:szCs w:val="24"/>
        </w:rPr>
        <w:t>60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250ECC">
        <w:rPr>
          <w:rFonts w:ascii="Times New Roman" w:hAnsi="Times New Roman" w:cs="Times New Roman"/>
          <w:b/>
          <w:bCs/>
          <w:sz w:val="24"/>
          <w:szCs w:val="24"/>
        </w:rPr>
        <w:t xml:space="preserve"> ML</w:t>
      </w:r>
    </w:p>
    <w:p w14:paraId="69A80B1A" w14:textId="77777777" w:rsidR="0003354A" w:rsidRDefault="0003354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BED91B" w14:textId="262B5EA3" w:rsidR="0003354A" w:rsidRP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Kısa form cam beher </w:t>
      </w:r>
      <w:r w:rsidR="007E53A4">
        <w:rPr>
          <w:rFonts w:ascii="Times New Roman" w:hAnsi="Times New Roman" w:cs="Times New Roman"/>
          <w:sz w:val="24"/>
          <w:szCs w:val="24"/>
        </w:rPr>
        <w:t>60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03354A">
        <w:rPr>
          <w:rFonts w:ascii="Times New Roman" w:hAnsi="Times New Roman" w:cs="Times New Roman"/>
          <w:sz w:val="24"/>
          <w:szCs w:val="24"/>
        </w:rPr>
        <w:t xml:space="preserve"> ml </w:t>
      </w:r>
      <w:proofErr w:type="spellStart"/>
      <w:r w:rsidRPr="0003354A">
        <w:rPr>
          <w:rFonts w:ascii="Times New Roman" w:hAnsi="Times New Roman" w:cs="Times New Roman"/>
          <w:sz w:val="24"/>
          <w:szCs w:val="24"/>
        </w:rPr>
        <w:t>hacime</w:t>
      </w:r>
      <w:proofErr w:type="spellEnd"/>
      <w:r w:rsidRPr="0003354A">
        <w:rPr>
          <w:rFonts w:ascii="Times New Roman" w:hAnsi="Times New Roman" w:cs="Times New Roman"/>
          <w:sz w:val="24"/>
          <w:szCs w:val="24"/>
        </w:rPr>
        <w:t xml:space="preserve"> sahip olmalıdır.</w:t>
      </w:r>
    </w:p>
    <w:p w14:paraId="2A9BD9E5" w14:textId="77777777" w:rsidR="0003354A" w:rsidRPr="006D6ED2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herle</w:t>
      </w:r>
      <w:r w:rsidRPr="006D6ED2">
        <w:rPr>
          <w:rFonts w:ascii="Times New Roman" w:hAnsi="Times New Roman" w:cs="Times New Roman"/>
          <w:sz w:val="24"/>
          <w:szCs w:val="24"/>
        </w:rPr>
        <w:t xml:space="preserve">r DIN ISO </w:t>
      </w:r>
      <w:r>
        <w:rPr>
          <w:rFonts w:ascii="Times New Roman" w:hAnsi="Times New Roman" w:cs="Times New Roman"/>
          <w:sz w:val="24"/>
          <w:szCs w:val="24"/>
        </w:rPr>
        <w:t>3819 ve DIN12331</w:t>
      </w:r>
      <w:r w:rsidRPr="006D6ED2">
        <w:rPr>
          <w:rFonts w:ascii="Times New Roman" w:hAnsi="Times New Roman" w:cs="Times New Roman"/>
          <w:sz w:val="24"/>
          <w:szCs w:val="24"/>
        </w:rPr>
        <w:t xml:space="preserve"> standartlarına uygun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 w:rsidRPr="006D6ED2">
        <w:rPr>
          <w:rFonts w:ascii="Times New Roman" w:hAnsi="Times New Roman" w:cs="Times New Roman"/>
          <w:sz w:val="24"/>
          <w:szCs w:val="24"/>
        </w:rPr>
        <w:t xml:space="preserve"> camdan üretilmiş olmalıdır.</w:t>
      </w:r>
    </w:p>
    <w:p w14:paraId="3802EE0C" w14:textId="77777777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354A">
        <w:rPr>
          <w:rFonts w:ascii="Times New Roman" w:hAnsi="Times New Roman" w:cs="Times New Roman"/>
          <w:sz w:val="24"/>
          <w:szCs w:val="24"/>
        </w:rPr>
        <w:t xml:space="preserve">Beherlerin gövdelerinin üzerinde </w:t>
      </w:r>
      <w:r>
        <w:rPr>
          <w:rFonts w:ascii="Times New Roman" w:hAnsi="Times New Roman" w:cs="Times New Roman"/>
          <w:sz w:val="24"/>
          <w:szCs w:val="24"/>
        </w:rPr>
        <w:t>hacim göstergeleri bulunmalıdır.</w:t>
      </w:r>
    </w:p>
    <w:p w14:paraId="6373239D" w14:textId="54439650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 xml:space="preserve">1 pakett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D6ED2">
        <w:rPr>
          <w:rFonts w:ascii="Times New Roman" w:hAnsi="Times New Roman" w:cs="Times New Roman"/>
          <w:sz w:val="24"/>
          <w:szCs w:val="24"/>
        </w:rPr>
        <w:t xml:space="preserve">0 adet </w:t>
      </w:r>
      <w:r>
        <w:rPr>
          <w:rFonts w:ascii="Times New Roman" w:hAnsi="Times New Roman" w:cs="Times New Roman"/>
          <w:sz w:val="24"/>
          <w:szCs w:val="24"/>
        </w:rPr>
        <w:t xml:space="preserve">beher </w:t>
      </w:r>
      <w:r w:rsidRPr="006D6ED2">
        <w:rPr>
          <w:rFonts w:ascii="Times New Roman" w:hAnsi="Times New Roman" w:cs="Times New Roman"/>
          <w:sz w:val="24"/>
          <w:szCs w:val="24"/>
        </w:rPr>
        <w:t>olmalıdır.</w:t>
      </w:r>
    </w:p>
    <w:p w14:paraId="3FEA70B3" w14:textId="20D9EFFE" w:rsidR="00530000" w:rsidRPr="00530000" w:rsidRDefault="00530000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532A3565" w14:textId="77777777" w:rsidR="0003354A" w:rsidRPr="00876BC8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154F4B18" w14:textId="521394E2" w:rsidR="0003354A" w:rsidRDefault="0003354A" w:rsidP="00331BC7">
      <w:pPr>
        <w:pStyle w:val="ListeParagraf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0D0D22E5" w14:textId="393AD8DA" w:rsidR="001A3A06" w:rsidRDefault="001A3A06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35A65B" w14:textId="71FB2CBE" w:rsidR="001A3A06" w:rsidRPr="001A3A06" w:rsidRDefault="001A3A06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3A06">
        <w:rPr>
          <w:rFonts w:ascii="Times New Roman" w:hAnsi="Times New Roman" w:cs="Times New Roman"/>
          <w:b/>
          <w:bCs/>
          <w:sz w:val="24"/>
          <w:szCs w:val="24"/>
        </w:rPr>
        <w:t>ŞİŞE</w:t>
      </w:r>
    </w:p>
    <w:p w14:paraId="5B74BFF6" w14:textId="77777777" w:rsidR="001A3A06" w:rsidRPr="001A3A06" w:rsidRDefault="001A3A06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158E17" w14:textId="6CEFFC40" w:rsidR="001A3A06" w:rsidRDefault="001A3A06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Şişeler 500 ml hacimli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3F95">
        <w:rPr>
          <w:rFonts w:ascii="Times New Roman" w:hAnsi="Times New Roman" w:cs="Times New Roman"/>
          <w:sz w:val="24"/>
          <w:szCs w:val="24"/>
        </w:rPr>
        <w:t xml:space="preserve">şeffaf </w:t>
      </w:r>
      <w:r>
        <w:rPr>
          <w:rFonts w:ascii="Times New Roman" w:hAnsi="Times New Roman" w:cs="Times New Roman"/>
          <w:sz w:val="24"/>
          <w:szCs w:val="24"/>
        </w:rPr>
        <w:t>camdan yapılmış olmalıdır.</w:t>
      </w:r>
    </w:p>
    <w:p w14:paraId="07786143" w14:textId="1297C688" w:rsidR="00AD0A7E" w:rsidRPr="00AD0A7E" w:rsidRDefault="00AD0A7E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6ED2">
        <w:rPr>
          <w:rFonts w:ascii="Times New Roman" w:hAnsi="Times New Roman" w:cs="Times New Roman"/>
          <w:sz w:val="24"/>
          <w:szCs w:val="24"/>
        </w:rPr>
        <w:t xml:space="preserve">1 pakett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D6ED2">
        <w:rPr>
          <w:rFonts w:ascii="Times New Roman" w:hAnsi="Times New Roman" w:cs="Times New Roman"/>
          <w:sz w:val="24"/>
          <w:szCs w:val="24"/>
        </w:rPr>
        <w:t xml:space="preserve">0 adet </w:t>
      </w:r>
      <w:r>
        <w:rPr>
          <w:rFonts w:ascii="Times New Roman" w:hAnsi="Times New Roman" w:cs="Times New Roman"/>
          <w:sz w:val="24"/>
          <w:szCs w:val="24"/>
        </w:rPr>
        <w:t xml:space="preserve">şişe </w:t>
      </w:r>
      <w:r w:rsidRPr="006D6ED2">
        <w:rPr>
          <w:rFonts w:ascii="Times New Roman" w:hAnsi="Times New Roman" w:cs="Times New Roman"/>
          <w:sz w:val="24"/>
          <w:szCs w:val="24"/>
        </w:rPr>
        <w:t>olmalıdır.</w:t>
      </w:r>
    </w:p>
    <w:p w14:paraId="0216786B" w14:textId="7A9ED07C" w:rsidR="001A3A06" w:rsidRDefault="001A3A06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ırılmaya karşı dayanıklı malzemeden yapılmış olmalıdır.</w:t>
      </w:r>
    </w:p>
    <w:p w14:paraId="39B126E6" w14:textId="6A31E676" w:rsidR="001A3A06" w:rsidRDefault="001A3A06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Şişeler ani ısı değişimlerine dayanıklı ve </w:t>
      </w:r>
      <w:proofErr w:type="spellStart"/>
      <w:r>
        <w:rPr>
          <w:rFonts w:ascii="Times New Roman" w:hAnsi="Times New Roman" w:cs="Times New Roman"/>
          <w:sz w:val="24"/>
          <w:szCs w:val="24"/>
        </w:rPr>
        <w:t>otoklavlanabil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17631E80" w14:textId="5D61DA85" w:rsidR="001A3A06" w:rsidRDefault="001A3A06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Şişeler </w:t>
      </w:r>
      <w:proofErr w:type="spellStart"/>
      <w:r>
        <w:rPr>
          <w:rFonts w:ascii="Times New Roman" w:hAnsi="Times New Roman" w:cs="Times New Roman"/>
          <w:sz w:val="24"/>
          <w:szCs w:val="24"/>
        </w:rPr>
        <w:t>polipropi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lzemeden üretilmiş kapakları </w:t>
      </w:r>
      <w:proofErr w:type="gramStart"/>
      <w:r>
        <w:rPr>
          <w:rFonts w:ascii="Times New Roman" w:hAnsi="Times New Roman" w:cs="Times New Roman"/>
          <w:sz w:val="24"/>
          <w:szCs w:val="24"/>
        </w:rPr>
        <w:t>ile birlik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lim edilmelidir.</w:t>
      </w:r>
    </w:p>
    <w:p w14:paraId="6A1F2421" w14:textId="38ADAD8A" w:rsidR="001A3A06" w:rsidRDefault="00F020C4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Şişe kapakları hava ve sıvı geçirmez olmalıdır.</w:t>
      </w:r>
    </w:p>
    <w:p w14:paraId="79E761B8" w14:textId="63D8AF2D" w:rsidR="00F020C4" w:rsidRDefault="00F020C4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Şişeler hacim göstergeli olmalıdır. </w:t>
      </w:r>
    </w:p>
    <w:p w14:paraId="0AC52B44" w14:textId="7C43D0A4" w:rsidR="00530000" w:rsidRPr="00530000" w:rsidRDefault="00530000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5E68445C" w14:textId="77777777" w:rsidR="00AD0A7E" w:rsidRPr="00876BC8" w:rsidRDefault="00AD0A7E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6803372A" w14:textId="5C4C4E98" w:rsidR="00AD0A7E" w:rsidRPr="00AD0A7E" w:rsidRDefault="00AD0A7E" w:rsidP="00331BC7">
      <w:pPr>
        <w:pStyle w:val="ListeParagraf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2B987514" w14:textId="5FED6922" w:rsidR="00F020C4" w:rsidRPr="00AD0A7E" w:rsidRDefault="00F020C4" w:rsidP="00331BC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4C9AB" w14:textId="38F15E27" w:rsidR="00F020C4" w:rsidRPr="00AD0A7E" w:rsidRDefault="00F020C4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0A7E">
        <w:rPr>
          <w:rFonts w:ascii="Times New Roman" w:hAnsi="Times New Roman" w:cs="Times New Roman"/>
          <w:b/>
          <w:bCs/>
          <w:sz w:val="24"/>
          <w:szCs w:val="24"/>
        </w:rPr>
        <w:t>SPATÜL &amp; MAKAS TAKIMI</w:t>
      </w:r>
    </w:p>
    <w:p w14:paraId="1EB5C38E" w14:textId="77777777" w:rsidR="00F020C4" w:rsidRPr="00F020C4" w:rsidRDefault="00F020C4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10B8BF" w14:textId="3653CE41" w:rsidR="00F020C4" w:rsidRDefault="00F020C4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patü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 makas </w:t>
      </w:r>
      <w:proofErr w:type="spellStart"/>
      <w:r>
        <w:rPr>
          <w:rFonts w:ascii="Times New Roman" w:hAnsi="Times New Roman" w:cs="Times New Roman"/>
          <w:sz w:val="24"/>
          <w:szCs w:val="24"/>
        </w:rPr>
        <w:t>takımın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ksiy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nsi, eğimli ve yuvarlak oluklu </w:t>
      </w:r>
      <w:proofErr w:type="spellStart"/>
      <w:r>
        <w:rPr>
          <w:rFonts w:ascii="Times New Roman" w:hAnsi="Times New Roman" w:cs="Times New Roman"/>
          <w:sz w:val="24"/>
          <w:szCs w:val="24"/>
        </w:rPr>
        <w:t>spatü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aşık ve makas </w:t>
      </w:r>
      <w:r w:rsidR="008B5363">
        <w:rPr>
          <w:rFonts w:ascii="Times New Roman" w:hAnsi="Times New Roman" w:cs="Times New Roman"/>
          <w:sz w:val="24"/>
          <w:szCs w:val="24"/>
        </w:rPr>
        <w:t xml:space="preserve">türlerini </w:t>
      </w:r>
      <w:r>
        <w:rPr>
          <w:rFonts w:ascii="Times New Roman" w:hAnsi="Times New Roman" w:cs="Times New Roman"/>
          <w:sz w:val="24"/>
          <w:szCs w:val="24"/>
        </w:rPr>
        <w:t>içermelidir.</w:t>
      </w:r>
    </w:p>
    <w:p w14:paraId="3EF12FDC" w14:textId="5B601113" w:rsidR="00F020C4" w:rsidRDefault="00F020C4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içerisindeki tüm ürünler kimyasallara, korozyona, ısıya ve darbelere dayanıklı olmalıdır.</w:t>
      </w:r>
    </w:p>
    <w:p w14:paraId="0F7BE776" w14:textId="3D2360F5" w:rsidR="00F020C4" w:rsidRDefault="00F020C4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içerisindeki tüm ürünler AISI 304 kalite paslanmaz çelikten üretilmiş olmalıdır.</w:t>
      </w:r>
    </w:p>
    <w:p w14:paraId="114B7C4F" w14:textId="1C357D9F" w:rsidR="00AD0A7E" w:rsidRDefault="00AD0A7E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üm ürünler çantası </w:t>
      </w:r>
      <w:proofErr w:type="gramStart"/>
      <w:r>
        <w:rPr>
          <w:rFonts w:ascii="Times New Roman" w:hAnsi="Times New Roman" w:cs="Times New Roman"/>
          <w:sz w:val="24"/>
          <w:szCs w:val="24"/>
        </w:rPr>
        <w:t>ile birlik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lim edilmelidir. </w:t>
      </w:r>
    </w:p>
    <w:p w14:paraId="4B2103F1" w14:textId="0EFD6C9F" w:rsidR="00530000" w:rsidRPr="00530000" w:rsidRDefault="00530000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2F785106" w14:textId="77777777" w:rsidR="00AD0A7E" w:rsidRPr="00876BC8" w:rsidRDefault="00AD0A7E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35C92288" w14:textId="76EA5B6B" w:rsidR="00AD0A7E" w:rsidRDefault="00AD0A7E" w:rsidP="00331BC7">
      <w:pPr>
        <w:pStyle w:val="ListeParagraf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17C20651" w14:textId="77777777" w:rsidR="00331BC7" w:rsidRPr="00331BC7" w:rsidRDefault="00331BC7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F7760C" w14:textId="261BD345" w:rsidR="00AD0A7E" w:rsidRDefault="00AD0A7E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84BF42" w14:textId="22F391EC" w:rsidR="00AD0A7E" w:rsidRDefault="00AD0A7E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AD0A7E">
        <w:rPr>
          <w:rFonts w:ascii="Times New Roman" w:hAnsi="Times New Roman" w:cs="Times New Roman"/>
          <w:b/>
          <w:bCs/>
          <w:sz w:val="24"/>
          <w:szCs w:val="24"/>
        </w:rPr>
        <w:t>KAŞIK</w:t>
      </w:r>
    </w:p>
    <w:p w14:paraId="1F0CD160" w14:textId="77777777" w:rsidR="00AD0A7E" w:rsidRDefault="00AD0A7E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915030" w14:textId="77777777" w:rsidR="00AD0A7E" w:rsidRDefault="00AD0A7E" w:rsidP="00331BC7">
      <w:pPr>
        <w:pStyle w:val="ListeParagraf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içerisindeki tüm ürünler kimyasallara, korozyona, ısıya ve darbelere dayanıklı olmalıdır.</w:t>
      </w:r>
    </w:p>
    <w:p w14:paraId="67BE1D39" w14:textId="19F1561B" w:rsidR="00AD0A7E" w:rsidRDefault="00AD0A7E" w:rsidP="00331BC7">
      <w:pPr>
        <w:pStyle w:val="ListeParagraf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içerisindeki tüm ürünler AISI 304 kalite paslanmaz çelikten üretilmiş olmalıdır.</w:t>
      </w:r>
    </w:p>
    <w:p w14:paraId="5A811436" w14:textId="2B3CC63C" w:rsidR="008B5363" w:rsidRDefault="008B5363" w:rsidP="00331BC7">
      <w:pPr>
        <w:pStyle w:val="ListeParagraf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 az iki farklı boyut alternatifi olmalıdır.</w:t>
      </w:r>
    </w:p>
    <w:p w14:paraId="558DC7A8" w14:textId="6EAB6DE5" w:rsidR="00530000" w:rsidRPr="00530000" w:rsidRDefault="00530000" w:rsidP="00331BC7">
      <w:pPr>
        <w:pStyle w:val="ListeParagraf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0B418013" w14:textId="77777777" w:rsidR="008B5363" w:rsidRPr="00876BC8" w:rsidRDefault="008B5363" w:rsidP="00331BC7">
      <w:pPr>
        <w:pStyle w:val="ListeParagraf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04EAB4F7" w14:textId="46672D67" w:rsidR="008B5363" w:rsidRDefault="008B5363" w:rsidP="00331BC7">
      <w:pPr>
        <w:pStyle w:val="ListeParagraf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48878DA2" w14:textId="77777777" w:rsidR="008B5363" w:rsidRDefault="008B5363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0F96E1" w14:textId="3A94B7E0" w:rsidR="008B5363" w:rsidRPr="00F43F95" w:rsidRDefault="008B5363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F95">
        <w:rPr>
          <w:rFonts w:ascii="Times New Roman" w:hAnsi="Times New Roman" w:cs="Times New Roman"/>
          <w:b/>
          <w:bCs/>
          <w:sz w:val="24"/>
          <w:szCs w:val="24"/>
        </w:rPr>
        <w:t xml:space="preserve"> PİSET</w:t>
      </w:r>
    </w:p>
    <w:p w14:paraId="60FECF62" w14:textId="77777777" w:rsidR="00F43F95" w:rsidRPr="00F43F95" w:rsidRDefault="00F43F95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34CD7C" w14:textId="062321F5" w:rsidR="008B5363" w:rsidRDefault="00F43F95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set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00 ml hacimli hacim göstergeleri üzerinde olan polietilen malzemeden üretilmiş olmalıdır.</w:t>
      </w:r>
    </w:p>
    <w:p w14:paraId="0CDA61F0" w14:textId="6AA44CC6" w:rsidR="00F43F95" w:rsidRDefault="00F43F95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set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EC)1272/2008(GSH) standartlarına uygun olarak üretilmiş olmalıdır.</w:t>
      </w:r>
    </w:p>
    <w:p w14:paraId="3C224656" w14:textId="4F15CDC1" w:rsidR="00F43F95" w:rsidRDefault="00F43F95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set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nimum orta boyunlu olmalıdır.</w:t>
      </w:r>
    </w:p>
    <w:p w14:paraId="62C1EF73" w14:textId="13464D10" w:rsidR="00F43F95" w:rsidRDefault="00F43F95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set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ıvı çıkış borusuna sahip</w:t>
      </w:r>
      <w:r w:rsidR="00331BC7">
        <w:rPr>
          <w:rFonts w:ascii="Times New Roman" w:hAnsi="Times New Roman" w:cs="Times New Roman"/>
          <w:sz w:val="24"/>
          <w:szCs w:val="24"/>
        </w:rPr>
        <w:t xml:space="preserve"> olmal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1BC7">
        <w:rPr>
          <w:rFonts w:ascii="Times New Roman" w:hAnsi="Times New Roman" w:cs="Times New Roman"/>
          <w:sz w:val="24"/>
          <w:szCs w:val="24"/>
        </w:rPr>
        <w:t xml:space="preserve">ve </w:t>
      </w:r>
      <w:r w:rsidR="00331BC7">
        <w:rPr>
          <w:rFonts w:ascii="Times New Roman" w:hAnsi="Times New Roman" w:cs="Times New Roman"/>
          <w:sz w:val="24"/>
          <w:szCs w:val="24"/>
        </w:rPr>
        <w:t>hava</w:t>
      </w:r>
      <w:r w:rsidR="00331BC7">
        <w:rPr>
          <w:rFonts w:ascii="Times New Roman" w:hAnsi="Times New Roman" w:cs="Times New Roman"/>
          <w:sz w:val="24"/>
          <w:szCs w:val="24"/>
        </w:rPr>
        <w:t>-</w:t>
      </w:r>
      <w:r w:rsidR="00331BC7">
        <w:rPr>
          <w:rFonts w:ascii="Times New Roman" w:hAnsi="Times New Roman" w:cs="Times New Roman"/>
          <w:sz w:val="24"/>
          <w:szCs w:val="24"/>
        </w:rPr>
        <w:t xml:space="preserve">sıvı geçirmez </w:t>
      </w:r>
      <w:r>
        <w:rPr>
          <w:rFonts w:ascii="Times New Roman" w:hAnsi="Times New Roman" w:cs="Times New Roman"/>
          <w:sz w:val="24"/>
          <w:szCs w:val="24"/>
        </w:rPr>
        <w:t>olmalıdır.</w:t>
      </w:r>
    </w:p>
    <w:p w14:paraId="76746CAD" w14:textId="4ABA7EFF" w:rsidR="00530000" w:rsidRPr="00530000" w:rsidRDefault="00530000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4E62FE6F" w14:textId="77777777" w:rsidR="00D6600D" w:rsidRPr="00876BC8" w:rsidRDefault="00D6600D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59C0A411" w14:textId="2F881777" w:rsidR="00D6600D" w:rsidRPr="00D6600D" w:rsidRDefault="00D6600D" w:rsidP="00331BC7">
      <w:pPr>
        <w:pStyle w:val="ListeParagraf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41936CC2" w14:textId="77777777" w:rsidR="00F43F95" w:rsidRDefault="00F43F95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43146E" w14:textId="6410D403" w:rsidR="008F35A3" w:rsidRDefault="00F43F95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35A3">
        <w:rPr>
          <w:rFonts w:ascii="Times New Roman" w:hAnsi="Times New Roman" w:cs="Times New Roman"/>
          <w:b/>
          <w:bCs/>
          <w:sz w:val="24"/>
          <w:szCs w:val="24"/>
        </w:rPr>
        <w:t>BALON JOJE-STANDART</w:t>
      </w:r>
    </w:p>
    <w:p w14:paraId="74A262C2" w14:textId="77777777" w:rsidR="008F35A3" w:rsidRPr="008F35A3" w:rsidRDefault="008F35A3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952607" w14:textId="61DC8B47" w:rsidR="008F35A3" w:rsidRDefault="008F35A3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35A3">
        <w:rPr>
          <w:rFonts w:ascii="Times New Roman" w:hAnsi="Times New Roman" w:cs="Times New Roman"/>
          <w:sz w:val="24"/>
          <w:szCs w:val="24"/>
        </w:rPr>
        <w:t xml:space="preserve">Balon </w:t>
      </w:r>
      <w:proofErr w:type="spellStart"/>
      <w:r w:rsidRPr="008F35A3">
        <w:rPr>
          <w:rFonts w:ascii="Times New Roman" w:hAnsi="Times New Roman" w:cs="Times New Roman"/>
          <w:sz w:val="24"/>
          <w:szCs w:val="24"/>
        </w:rPr>
        <w:t>joje</w:t>
      </w:r>
      <w:proofErr w:type="spellEnd"/>
      <w:r w:rsidRPr="008F35A3">
        <w:rPr>
          <w:rFonts w:ascii="Times New Roman" w:hAnsi="Times New Roman" w:cs="Times New Roman"/>
          <w:sz w:val="24"/>
          <w:szCs w:val="24"/>
        </w:rPr>
        <w:t xml:space="preserve"> A</w:t>
      </w:r>
      <w:r w:rsidR="00D6600D">
        <w:rPr>
          <w:rFonts w:ascii="Times New Roman" w:hAnsi="Times New Roman" w:cs="Times New Roman"/>
          <w:sz w:val="24"/>
          <w:szCs w:val="24"/>
        </w:rPr>
        <w:t xml:space="preserve"> </w:t>
      </w:r>
      <w:r w:rsidRPr="008F35A3">
        <w:rPr>
          <w:rFonts w:ascii="Times New Roman" w:hAnsi="Times New Roman" w:cs="Times New Roman"/>
          <w:sz w:val="24"/>
          <w:szCs w:val="24"/>
        </w:rPr>
        <w:t xml:space="preserve">sınıfı amber </w:t>
      </w:r>
      <w:r>
        <w:rPr>
          <w:rFonts w:ascii="Times New Roman" w:hAnsi="Times New Roman" w:cs="Times New Roman"/>
          <w:sz w:val="24"/>
          <w:szCs w:val="24"/>
        </w:rPr>
        <w:t xml:space="preserve">ısıya dayanıklı </w:t>
      </w:r>
      <w:proofErr w:type="spellStart"/>
      <w:r>
        <w:rPr>
          <w:rFonts w:ascii="Times New Roman" w:hAnsi="Times New Roman" w:cs="Times New Roman"/>
          <w:sz w:val="24"/>
          <w:szCs w:val="24"/>
        </w:rPr>
        <w:t>borosili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35A3">
        <w:rPr>
          <w:rFonts w:ascii="Times New Roman" w:hAnsi="Times New Roman" w:cs="Times New Roman"/>
          <w:sz w:val="24"/>
          <w:szCs w:val="24"/>
        </w:rPr>
        <w:t>camdan üretilmiş olmalıdır.</w:t>
      </w:r>
    </w:p>
    <w:p w14:paraId="64D807B8" w14:textId="5D867656" w:rsidR="00E07E52" w:rsidRPr="008F35A3" w:rsidRDefault="00E07E52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kette 2 adet ürün teslim edilmelidir.</w:t>
      </w:r>
    </w:p>
    <w:p w14:paraId="78AC0251" w14:textId="486B3D38" w:rsidR="008F35A3" w:rsidRDefault="008F35A3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35A3">
        <w:rPr>
          <w:rFonts w:ascii="Times New Roman" w:hAnsi="Times New Roman" w:cs="Times New Roman"/>
          <w:sz w:val="24"/>
          <w:szCs w:val="24"/>
        </w:rPr>
        <w:t xml:space="preserve">Balon </w:t>
      </w:r>
      <w:proofErr w:type="spellStart"/>
      <w:r w:rsidRPr="008F35A3">
        <w:rPr>
          <w:rFonts w:ascii="Times New Roman" w:hAnsi="Times New Roman" w:cs="Times New Roman"/>
          <w:sz w:val="24"/>
          <w:szCs w:val="24"/>
        </w:rPr>
        <w:t>joje</w:t>
      </w:r>
      <w:proofErr w:type="spellEnd"/>
      <w:r w:rsidRPr="008F35A3">
        <w:rPr>
          <w:rFonts w:ascii="Times New Roman" w:hAnsi="Times New Roman" w:cs="Times New Roman"/>
          <w:sz w:val="24"/>
          <w:szCs w:val="24"/>
        </w:rPr>
        <w:t xml:space="preserve"> DIN EN ISO 1042 standartlarına uygun </w:t>
      </w:r>
      <w:r w:rsidR="00D6600D">
        <w:rPr>
          <w:rFonts w:ascii="Times New Roman" w:hAnsi="Times New Roman" w:cs="Times New Roman"/>
          <w:sz w:val="24"/>
          <w:szCs w:val="24"/>
        </w:rPr>
        <w:t xml:space="preserve">olarak üretilmiş </w:t>
      </w:r>
      <w:r w:rsidRPr="008F35A3">
        <w:rPr>
          <w:rFonts w:ascii="Times New Roman" w:hAnsi="Times New Roman" w:cs="Times New Roman"/>
          <w:sz w:val="24"/>
          <w:szCs w:val="24"/>
        </w:rPr>
        <w:t>olmalıdır.</w:t>
      </w:r>
    </w:p>
    <w:p w14:paraId="7FF94A4A" w14:textId="4AC65067" w:rsidR="008F35A3" w:rsidRDefault="00D6600D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V ışınlarına karşı koruyucu bir yapıya sahip olmalıdır.</w:t>
      </w:r>
    </w:p>
    <w:p w14:paraId="6CD36A8F" w14:textId="6FA6D7D2" w:rsidR="00D6600D" w:rsidRDefault="00D6600D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ol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o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ızdırmazlık garantisi olan tıpalar ile teslim edilmelidir. </w:t>
      </w:r>
    </w:p>
    <w:p w14:paraId="6EB295A9" w14:textId="249B6327" w:rsidR="00530000" w:rsidRPr="00530000" w:rsidRDefault="00530000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6C8E81C4" w14:textId="77777777" w:rsidR="00D6600D" w:rsidRPr="00876BC8" w:rsidRDefault="00D6600D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32152840" w14:textId="07F73EF3" w:rsidR="00D6600D" w:rsidRDefault="00D6600D" w:rsidP="00331BC7">
      <w:pPr>
        <w:pStyle w:val="ListeParagraf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6E67E536" w14:textId="77777777" w:rsidR="00D6600D" w:rsidRDefault="00D6600D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01B237" w14:textId="5ABFC56A" w:rsidR="00D6600D" w:rsidRDefault="00D6600D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600D">
        <w:rPr>
          <w:rFonts w:ascii="Times New Roman" w:hAnsi="Times New Roman" w:cs="Times New Roman"/>
          <w:b/>
          <w:bCs/>
          <w:sz w:val="24"/>
          <w:szCs w:val="24"/>
        </w:rPr>
        <w:t>PARAFİLM</w:t>
      </w:r>
    </w:p>
    <w:p w14:paraId="0A054DE0" w14:textId="77777777" w:rsidR="00D6600D" w:rsidRDefault="00D6600D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B2D46" w14:textId="60345F91" w:rsidR="00D6600D" w:rsidRPr="00E07E52" w:rsidRDefault="00D6600D" w:rsidP="00331BC7">
      <w:pPr>
        <w:pStyle w:val="ListeParagraf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7E52">
        <w:rPr>
          <w:rFonts w:ascii="Times New Roman" w:hAnsi="Times New Roman" w:cs="Times New Roman"/>
          <w:sz w:val="24"/>
          <w:szCs w:val="24"/>
        </w:rPr>
        <w:t>Parafilm</w:t>
      </w:r>
      <w:proofErr w:type="spellEnd"/>
      <w:r w:rsidRPr="00E07E52">
        <w:rPr>
          <w:rFonts w:ascii="Times New Roman" w:hAnsi="Times New Roman" w:cs="Times New Roman"/>
          <w:sz w:val="24"/>
          <w:szCs w:val="24"/>
        </w:rPr>
        <w:t xml:space="preserve"> (sızdırmazlık filmi) ısı ve kimyasallara karşı dayanıklı malzemeden üretilmiş olmalıdır.</w:t>
      </w:r>
    </w:p>
    <w:p w14:paraId="54431A83" w14:textId="1757D6F5" w:rsidR="00D6600D" w:rsidRPr="00E07E52" w:rsidRDefault="00D6600D" w:rsidP="00331BC7">
      <w:pPr>
        <w:pStyle w:val="ListeParagraf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7E52">
        <w:rPr>
          <w:rFonts w:ascii="Times New Roman" w:hAnsi="Times New Roman" w:cs="Times New Roman"/>
          <w:sz w:val="24"/>
          <w:szCs w:val="24"/>
        </w:rPr>
        <w:t>Parafilm</w:t>
      </w:r>
      <w:proofErr w:type="spellEnd"/>
      <w:r w:rsidRPr="00E07E52">
        <w:rPr>
          <w:rFonts w:ascii="Times New Roman" w:hAnsi="Times New Roman" w:cs="Times New Roman"/>
          <w:sz w:val="24"/>
          <w:szCs w:val="24"/>
        </w:rPr>
        <w:t xml:space="preserve"> hava geçirmez özellikte olmalıdır.</w:t>
      </w:r>
    </w:p>
    <w:p w14:paraId="1FDE35E5" w14:textId="35214BE6" w:rsidR="00D6600D" w:rsidRDefault="00E07E52" w:rsidP="00331BC7">
      <w:pPr>
        <w:pStyle w:val="ListeParagraf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7E52">
        <w:rPr>
          <w:rFonts w:ascii="Times New Roman" w:hAnsi="Times New Roman" w:cs="Times New Roman"/>
          <w:sz w:val="24"/>
          <w:szCs w:val="24"/>
        </w:rPr>
        <w:t xml:space="preserve">1 paketinde 50 mm x 75 m uzunluğunda </w:t>
      </w:r>
      <w:proofErr w:type="spellStart"/>
      <w:r w:rsidRPr="00E07E52">
        <w:rPr>
          <w:rFonts w:ascii="Times New Roman" w:hAnsi="Times New Roman" w:cs="Times New Roman"/>
          <w:sz w:val="24"/>
          <w:szCs w:val="24"/>
        </w:rPr>
        <w:t>parafilm</w:t>
      </w:r>
      <w:proofErr w:type="spellEnd"/>
      <w:r w:rsidRPr="00E07E52">
        <w:rPr>
          <w:rFonts w:ascii="Times New Roman" w:hAnsi="Times New Roman" w:cs="Times New Roman"/>
          <w:sz w:val="24"/>
          <w:szCs w:val="24"/>
        </w:rPr>
        <w:t xml:space="preserve"> bulunmalıdır.</w:t>
      </w:r>
    </w:p>
    <w:p w14:paraId="59699650" w14:textId="445189F2" w:rsidR="00FA0B03" w:rsidRPr="00FA0B03" w:rsidRDefault="00FA0B03" w:rsidP="00331BC7">
      <w:pPr>
        <w:pStyle w:val="ListeParagraf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5C82D77F" w14:textId="77777777" w:rsidR="00E07E52" w:rsidRPr="00876BC8" w:rsidRDefault="00E07E52" w:rsidP="00331BC7">
      <w:pPr>
        <w:pStyle w:val="ListeParagraf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22921C4C" w14:textId="51773D52" w:rsidR="00E07E52" w:rsidRDefault="00E07E52" w:rsidP="00331BC7">
      <w:pPr>
        <w:pStyle w:val="ListeParagraf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53000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1F6C28CF" w14:textId="77777777" w:rsidR="00E07E52" w:rsidRDefault="00E07E52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E4C5BE" w14:textId="18A2B79F" w:rsidR="00E07E52" w:rsidRDefault="00E07E52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07E52">
        <w:rPr>
          <w:rFonts w:ascii="Times New Roman" w:hAnsi="Times New Roman" w:cs="Times New Roman"/>
          <w:b/>
          <w:bCs/>
          <w:sz w:val="24"/>
          <w:szCs w:val="24"/>
        </w:rPr>
        <w:t xml:space="preserve">FİLTRE </w:t>
      </w:r>
      <w:proofErr w:type="gramStart"/>
      <w:r w:rsidRPr="00E07E52">
        <w:rPr>
          <w:rFonts w:ascii="Times New Roman" w:hAnsi="Times New Roman" w:cs="Times New Roman"/>
          <w:b/>
          <w:bCs/>
          <w:sz w:val="24"/>
          <w:szCs w:val="24"/>
        </w:rPr>
        <w:t>KAĞIDI</w:t>
      </w:r>
      <w:proofErr w:type="gramEnd"/>
    </w:p>
    <w:p w14:paraId="356B133F" w14:textId="77777777" w:rsidR="00E07E52" w:rsidRPr="00E07E52" w:rsidRDefault="00E07E52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45A00A" w14:textId="42950B9E" w:rsidR="00E07E52" w:rsidRPr="00E07E52" w:rsidRDefault="00E07E52" w:rsidP="00331BC7">
      <w:pPr>
        <w:pStyle w:val="ListeParagraf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7E52">
        <w:rPr>
          <w:rFonts w:ascii="Times New Roman" w:hAnsi="Times New Roman" w:cs="Times New Roman"/>
          <w:sz w:val="24"/>
          <w:szCs w:val="24"/>
        </w:rPr>
        <w:t>Filtre kağıtları genel amaçlı kullanıma uygun olmalıdır.</w:t>
      </w:r>
    </w:p>
    <w:p w14:paraId="6DF5559D" w14:textId="1875D5DB" w:rsidR="00E07E52" w:rsidRDefault="00E07E52" w:rsidP="00331BC7">
      <w:pPr>
        <w:pStyle w:val="ListeParagraf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1 paket içerisinde 40 cm x40 cm ebatlarında 250 adet filtre </w:t>
      </w:r>
      <w:r w:rsidR="00FA0B03" w:rsidRPr="00876BC8">
        <w:rPr>
          <w:rFonts w:ascii="Times New Roman" w:hAnsi="Times New Roman" w:cs="Times New Roman"/>
          <w:sz w:val="24"/>
          <w:szCs w:val="24"/>
        </w:rPr>
        <w:t>kâğıdı</w:t>
      </w:r>
      <w:r w:rsidRPr="00876BC8">
        <w:rPr>
          <w:rFonts w:ascii="Times New Roman" w:hAnsi="Times New Roman" w:cs="Times New Roman"/>
          <w:sz w:val="24"/>
          <w:szCs w:val="24"/>
        </w:rPr>
        <w:t xml:space="preserve"> bulunmalıdır.</w:t>
      </w:r>
    </w:p>
    <w:p w14:paraId="02B8C8E5" w14:textId="43021D6D" w:rsidR="00FA0B03" w:rsidRPr="00FA0B03" w:rsidRDefault="00FA0B03" w:rsidP="00331BC7">
      <w:pPr>
        <w:pStyle w:val="ListeParagraf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05A9A84A" w14:textId="77777777" w:rsidR="00E07E52" w:rsidRPr="00876BC8" w:rsidRDefault="00E07E52" w:rsidP="00331BC7">
      <w:pPr>
        <w:pStyle w:val="ListeParagraf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58A9C0F9" w14:textId="54C648C8" w:rsidR="00E07E52" w:rsidRDefault="00E07E52" w:rsidP="00331BC7">
      <w:pPr>
        <w:pStyle w:val="ListeParagraf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2DC7C9BB" w14:textId="77777777" w:rsidR="001E6853" w:rsidRDefault="001E6853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D550A8" w14:textId="1A6AD830" w:rsidR="001E6853" w:rsidRDefault="00A51A07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A07">
        <w:rPr>
          <w:rFonts w:ascii="Times New Roman" w:hAnsi="Times New Roman" w:cs="Times New Roman"/>
          <w:b/>
          <w:bCs/>
          <w:sz w:val="24"/>
          <w:szCs w:val="24"/>
        </w:rPr>
        <w:t xml:space="preserve">TARTIM </w:t>
      </w:r>
      <w:proofErr w:type="gramStart"/>
      <w:r w:rsidRPr="00A51A07">
        <w:rPr>
          <w:rFonts w:ascii="Times New Roman" w:hAnsi="Times New Roman" w:cs="Times New Roman"/>
          <w:b/>
          <w:bCs/>
          <w:sz w:val="24"/>
          <w:szCs w:val="24"/>
        </w:rPr>
        <w:t>KAĞIDI</w:t>
      </w:r>
      <w:proofErr w:type="gramEnd"/>
    </w:p>
    <w:p w14:paraId="0FF4720C" w14:textId="77777777" w:rsidR="00A51A07" w:rsidRPr="00A51A07" w:rsidRDefault="00A51A07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892119" w14:textId="01C77C26" w:rsidR="00A51A07" w:rsidRDefault="00A51A07" w:rsidP="00331BC7">
      <w:pPr>
        <w:pStyle w:val="ListeParagraf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7E52">
        <w:rPr>
          <w:rFonts w:ascii="Times New Roman" w:hAnsi="Times New Roman" w:cs="Times New Roman"/>
          <w:sz w:val="24"/>
          <w:szCs w:val="24"/>
        </w:rPr>
        <w:t>Filtre kağıtları genel amaçlı kullanıma uygun olmalıdır.</w:t>
      </w:r>
    </w:p>
    <w:p w14:paraId="5CF27CE5" w14:textId="4555C617" w:rsidR="00A51A07" w:rsidRDefault="00A51A07" w:rsidP="00331BC7">
      <w:pPr>
        <w:pStyle w:val="ListeParagraf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pakette 250 adet 100 mm x 100mm ebatlarında tartım </w:t>
      </w:r>
      <w:r w:rsidR="00FA0B03">
        <w:rPr>
          <w:rFonts w:ascii="Times New Roman" w:hAnsi="Times New Roman" w:cs="Times New Roman"/>
          <w:sz w:val="24"/>
          <w:szCs w:val="24"/>
        </w:rPr>
        <w:t>kâğıdı</w:t>
      </w:r>
      <w:r>
        <w:rPr>
          <w:rFonts w:ascii="Times New Roman" w:hAnsi="Times New Roman" w:cs="Times New Roman"/>
          <w:sz w:val="24"/>
          <w:szCs w:val="24"/>
        </w:rPr>
        <w:t xml:space="preserve"> bulunmalıdır.</w:t>
      </w:r>
    </w:p>
    <w:p w14:paraId="19AB1253" w14:textId="1670DDB1" w:rsidR="00A51A07" w:rsidRDefault="00A51A07" w:rsidP="00331BC7">
      <w:pPr>
        <w:pStyle w:val="ListeParagraf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rtım kağıtları suya ve neme dayanıklı tartım yapmaya uygun </w:t>
      </w:r>
      <w:r w:rsidR="00FA0B03">
        <w:rPr>
          <w:rFonts w:ascii="Times New Roman" w:hAnsi="Times New Roman" w:cs="Times New Roman"/>
          <w:sz w:val="24"/>
          <w:szCs w:val="24"/>
        </w:rPr>
        <w:t>kâğıttan</w:t>
      </w:r>
      <w:r>
        <w:rPr>
          <w:rFonts w:ascii="Times New Roman" w:hAnsi="Times New Roman" w:cs="Times New Roman"/>
          <w:sz w:val="24"/>
          <w:szCs w:val="24"/>
        </w:rPr>
        <w:t xml:space="preserve"> üretilmiş olmalıdır.</w:t>
      </w:r>
    </w:p>
    <w:p w14:paraId="02F59570" w14:textId="05000BD2" w:rsidR="00FA0B03" w:rsidRPr="00FA0B03" w:rsidRDefault="00FA0B03" w:rsidP="00331BC7">
      <w:pPr>
        <w:pStyle w:val="ListeParagraf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52EB6F2D" w14:textId="77777777" w:rsidR="00A51A07" w:rsidRPr="00876BC8" w:rsidRDefault="00A51A07" w:rsidP="00331BC7">
      <w:pPr>
        <w:pStyle w:val="ListeParagraf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2D14FF0B" w14:textId="5976E050" w:rsidR="00A51A07" w:rsidRDefault="00A51A07" w:rsidP="00331BC7">
      <w:pPr>
        <w:pStyle w:val="ListeParagraf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3C974296" w14:textId="3A82CDC7" w:rsidR="00A51A07" w:rsidRDefault="00A51A07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1D2907" w14:textId="2E369301" w:rsidR="00A51A07" w:rsidRDefault="00A51A07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136C">
        <w:rPr>
          <w:rFonts w:ascii="Times New Roman" w:hAnsi="Times New Roman" w:cs="Times New Roman"/>
          <w:b/>
          <w:bCs/>
          <w:sz w:val="24"/>
          <w:szCs w:val="24"/>
        </w:rPr>
        <w:t>MANYETİK BALIK</w:t>
      </w:r>
    </w:p>
    <w:p w14:paraId="7EB24DB9" w14:textId="77777777" w:rsidR="00E2136C" w:rsidRPr="00E2136C" w:rsidRDefault="00E2136C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8E0CDD" w14:textId="56375200" w:rsidR="00A51A07" w:rsidRDefault="00A51A07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etik balıklar kimyasal çözelti karıştırmaya uygun asit ve baz ortamlarına dayanıklı malzemeden üretilmiş olmalıdır.</w:t>
      </w:r>
    </w:p>
    <w:p w14:paraId="2351B440" w14:textId="0D0C8DEA" w:rsidR="00A51A07" w:rsidRDefault="00A51A07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etik balıklar silindirik yapıda üretilmiş olmalıdır.</w:t>
      </w:r>
    </w:p>
    <w:p w14:paraId="35AD0C05" w14:textId="51FA0226" w:rsidR="00A51A07" w:rsidRDefault="00A51A07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yetik balıkların ebatları 15 mm x 6 mm </w:t>
      </w:r>
      <w:r w:rsidR="00E2136C">
        <w:rPr>
          <w:rFonts w:ascii="Times New Roman" w:hAnsi="Times New Roman" w:cs="Times New Roman"/>
          <w:sz w:val="24"/>
          <w:szCs w:val="24"/>
        </w:rPr>
        <w:t>olmalıdır.</w:t>
      </w:r>
    </w:p>
    <w:p w14:paraId="14605608" w14:textId="6DD22C90" w:rsidR="00E2136C" w:rsidRDefault="00E2136C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etik balıklar 1 pakette 10 adet olacak şekilde teslim edilmelidir.</w:t>
      </w:r>
    </w:p>
    <w:p w14:paraId="33046FC6" w14:textId="0E24BE5E" w:rsidR="00FA0B03" w:rsidRPr="00FA0B03" w:rsidRDefault="00FA0B03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03AF9F17" w14:textId="77777777" w:rsidR="00E2136C" w:rsidRPr="00876BC8" w:rsidRDefault="00E2136C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0376E2D7" w14:textId="6B8736C7" w:rsidR="00E2136C" w:rsidRDefault="00E2136C" w:rsidP="00331BC7">
      <w:pPr>
        <w:pStyle w:val="ListeParagraf"/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4FB3971C" w14:textId="00A9FE3E" w:rsidR="00E2136C" w:rsidRDefault="00E2136C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8B3CE2" w14:textId="486077F8" w:rsidR="00E2136C" w:rsidRDefault="00E2136C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136C">
        <w:rPr>
          <w:rFonts w:ascii="Times New Roman" w:hAnsi="Times New Roman" w:cs="Times New Roman"/>
          <w:b/>
          <w:bCs/>
          <w:sz w:val="24"/>
          <w:szCs w:val="24"/>
        </w:rPr>
        <w:t>PETRİ KUTUSU</w:t>
      </w:r>
    </w:p>
    <w:p w14:paraId="37E7417B" w14:textId="77777777" w:rsidR="00E2136C" w:rsidRDefault="00E2136C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575580D" w14:textId="737BDF6C" w:rsidR="00E2136C" w:rsidRPr="00DF3D56" w:rsidRDefault="00E2136C" w:rsidP="00331BC7">
      <w:pPr>
        <w:pStyle w:val="ListeParagraf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F3D56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kutuları 90 mm x 17 mm ebatlarında </w:t>
      </w:r>
      <w:proofErr w:type="spellStart"/>
      <w:r w:rsidRPr="00DF3D56">
        <w:rPr>
          <w:rFonts w:ascii="Times New Roman" w:hAnsi="Times New Roman" w:cs="Times New Roman"/>
          <w:sz w:val="24"/>
          <w:szCs w:val="24"/>
        </w:rPr>
        <w:t>polistiren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maddeden üretilmiş olmalıdır.</w:t>
      </w:r>
    </w:p>
    <w:p w14:paraId="72371E47" w14:textId="0AF83BD2" w:rsidR="00E2136C" w:rsidRPr="00DF3D56" w:rsidRDefault="00E2136C" w:rsidP="00331BC7">
      <w:pPr>
        <w:pStyle w:val="ListeParagraf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F3D56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kutuları steril özellik taşımalıdır.</w:t>
      </w:r>
    </w:p>
    <w:p w14:paraId="701B9BBC" w14:textId="3D4D56B8" w:rsidR="00E2136C" w:rsidRDefault="00E2136C" w:rsidP="00331BC7">
      <w:pPr>
        <w:pStyle w:val="ListeParagraf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3D56">
        <w:rPr>
          <w:rFonts w:ascii="Times New Roman" w:hAnsi="Times New Roman" w:cs="Times New Roman"/>
          <w:sz w:val="24"/>
          <w:szCs w:val="24"/>
        </w:rPr>
        <w:t xml:space="preserve">1 pakette 500 adet </w:t>
      </w:r>
      <w:proofErr w:type="spellStart"/>
      <w:r w:rsidRPr="00DF3D56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kutusu olmalıdır.</w:t>
      </w:r>
    </w:p>
    <w:p w14:paraId="5B04B65F" w14:textId="546E6464" w:rsidR="00FA0B03" w:rsidRPr="00FA0B03" w:rsidRDefault="00FA0B03" w:rsidP="00331BC7">
      <w:pPr>
        <w:pStyle w:val="ListeParagraf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08BFE7F1" w14:textId="77777777" w:rsidR="00661168" w:rsidRPr="00876BC8" w:rsidRDefault="00661168" w:rsidP="00331BC7">
      <w:pPr>
        <w:pStyle w:val="ListeParagraf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4531ABB1" w14:textId="0B0724B9" w:rsidR="00661168" w:rsidRDefault="00661168" w:rsidP="00331BC7">
      <w:pPr>
        <w:pStyle w:val="ListeParagraf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2C1892BE" w14:textId="77777777" w:rsidR="00331BC7" w:rsidRDefault="00331BC7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565E9A" w14:textId="77777777" w:rsidR="00661168" w:rsidRDefault="00661168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283CD3" w14:textId="0A6320F3" w:rsidR="00661168" w:rsidRDefault="00661168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PEKTROFOTOMETRE KÜVETİ</w:t>
      </w:r>
    </w:p>
    <w:p w14:paraId="17F3C579" w14:textId="77777777" w:rsidR="00661168" w:rsidRDefault="00661168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6F7F02" w14:textId="77777777" w:rsidR="00661168" w:rsidRPr="00DF3D56" w:rsidRDefault="00661168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F3D56">
        <w:rPr>
          <w:rFonts w:ascii="Times New Roman" w:hAnsi="Times New Roman" w:cs="Times New Roman"/>
          <w:sz w:val="24"/>
          <w:szCs w:val="24"/>
        </w:rPr>
        <w:t>Spektrofotometre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küveti kuvars camdan yapılmış olmalıdır.</w:t>
      </w:r>
    </w:p>
    <w:p w14:paraId="69553A47" w14:textId="572478A4" w:rsidR="00E07E52" w:rsidRPr="00DF3D56" w:rsidRDefault="00661168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F3D56">
        <w:rPr>
          <w:rFonts w:ascii="Times New Roman" w:hAnsi="Times New Roman" w:cs="Times New Roman"/>
          <w:sz w:val="24"/>
          <w:szCs w:val="24"/>
        </w:rPr>
        <w:t>Spektrofotometre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küveti 3.5 ml hacimli ve 10 mm ışık yoluna uygun yapıda olmalıdır.</w:t>
      </w:r>
    </w:p>
    <w:p w14:paraId="2D350917" w14:textId="53FC453E" w:rsidR="006366CE" w:rsidRPr="00DF3D56" w:rsidRDefault="006366CE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3D56">
        <w:rPr>
          <w:rFonts w:ascii="Times New Roman" w:hAnsi="Times New Roman" w:cs="Times New Roman"/>
          <w:sz w:val="24"/>
          <w:szCs w:val="24"/>
        </w:rPr>
        <w:t xml:space="preserve">190-2500 </w:t>
      </w:r>
      <w:proofErr w:type="spellStart"/>
      <w:r w:rsidRPr="00DF3D56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arasında ışık dalgalarını geçirebilmelidir.</w:t>
      </w:r>
    </w:p>
    <w:p w14:paraId="27CA1A36" w14:textId="095BD9DD" w:rsidR="00661168" w:rsidRPr="00DF3D56" w:rsidRDefault="006366CE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3D56">
        <w:rPr>
          <w:rFonts w:ascii="Times New Roman" w:hAnsi="Times New Roman" w:cs="Times New Roman"/>
          <w:sz w:val="24"/>
          <w:szCs w:val="24"/>
        </w:rPr>
        <w:t xml:space="preserve">1 pakette 2 adet </w:t>
      </w:r>
      <w:proofErr w:type="spellStart"/>
      <w:r w:rsidRPr="00DF3D56">
        <w:rPr>
          <w:rFonts w:ascii="Times New Roman" w:hAnsi="Times New Roman" w:cs="Times New Roman"/>
          <w:sz w:val="24"/>
          <w:szCs w:val="24"/>
        </w:rPr>
        <w:t>Spektrofotometre</w:t>
      </w:r>
      <w:proofErr w:type="spellEnd"/>
      <w:r w:rsidRPr="00DF3D56">
        <w:rPr>
          <w:rFonts w:ascii="Times New Roman" w:hAnsi="Times New Roman" w:cs="Times New Roman"/>
          <w:sz w:val="24"/>
          <w:szCs w:val="24"/>
        </w:rPr>
        <w:t xml:space="preserve"> küveti bulunmalıdır.</w:t>
      </w:r>
    </w:p>
    <w:p w14:paraId="23C1A6B0" w14:textId="224361B6" w:rsidR="006366CE" w:rsidRDefault="006366CE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3D56">
        <w:rPr>
          <w:rFonts w:ascii="Times New Roman" w:hAnsi="Times New Roman" w:cs="Times New Roman"/>
          <w:sz w:val="24"/>
          <w:szCs w:val="24"/>
        </w:rPr>
        <w:t xml:space="preserve">Kutusu içerisinde teslim edilmelidir. </w:t>
      </w:r>
    </w:p>
    <w:p w14:paraId="0E083626" w14:textId="3C7C9576" w:rsidR="00FA0B03" w:rsidRPr="00FA0B03" w:rsidRDefault="00FA0B03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564273D9" w14:textId="77777777" w:rsidR="006366CE" w:rsidRPr="00876BC8" w:rsidRDefault="006366CE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4E6337CE" w14:textId="04789D9E" w:rsidR="006366CE" w:rsidRPr="00DF3D56" w:rsidRDefault="006366CE" w:rsidP="00331BC7">
      <w:pPr>
        <w:pStyle w:val="ListeParagraf"/>
        <w:numPr>
          <w:ilvl w:val="0"/>
          <w:numId w:val="2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3D56"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 w:rsidRP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 w:rsidRPr="00DF3D56"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28837594" w14:textId="5E171B6B" w:rsidR="006366CE" w:rsidRDefault="006366CE" w:rsidP="00331BC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83CFFB" w14:textId="32342511" w:rsidR="006366CE" w:rsidRDefault="006366CE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ORATUVAR FIRÇASI</w:t>
      </w:r>
    </w:p>
    <w:p w14:paraId="157EC7F5" w14:textId="77777777" w:rsidR="006366CE" w:rsidRDefault="006366CE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2E5A45" w14:textId="585C78B1" w:rsidR="006366CE" w:rsidRPr="00876BC8" w:rsidRDefault="006366CE" w:rsidP="00331BC7">
      <w:pPr>
        <w:pStyle w:val="ListeParagraf"/>
        <w:numPr>
          <w:ilvl w:val="0"/>
          <w:numId w:val="2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Laboratuvar fırçası dayanıklılık sağlayan perlon elyaftan üretilmiş olmalıdır. </w:t>
      </w:r>
    </w:p>
    <w:p w14:paraId="6E8F11B0" w14:textId="79B7A02C" w:rsidR="006366CE" w:rsidRDefault="00CA6B8F" w:rsidP="00331BC7">
      <w:pPr>
        <w:pStyle w:val="ListeParagraf"/>
        <w:numPr>
          <w:ilvl w:val="0"/>
          <w:numId w:val="2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>Orta boyutlu c</w:t>
      </w:r>
      <w:r w:rsidR="006366CE" w:rsidRPr="00876BC8">
        <w:rPr>
          <w:rFonts w:ascii="Times New Roman" w:hAnsi="Times New Roman" w:cs="Times New Roman"/>
          <w:sz w:val="24"/>
          <w:szCs w:val="24"/>
        </w:rPr>
        <w:t>am laboratuvar malzemelerini temizlemeye uygun olmalıdır.</w:t>
      </w:r>
    </w:p>
    <w:p w14:paraId="1488BD0F" w14:textId="6BF98B6C" w:rsidR="00FA0B03" w:rsidRPr="00FA0B03" w:rsidRDefault="00FA0B03" w:rsidP="00331BC7">
      <w:pPr>
        <w:pStyle w:val="ListeParagraf"/>
        <w:numPr>
          <w:ilvl w:val="0"/>
          <w:numId w:val="2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08F3E13B" w14:textId="20BFD0BD" w:rsidR="00CA6B8F" w:rsidRDefault="00CA6B8F" w:rsidP="00331BC7">
      <w:pPr>
        <w:pStyle w:val="ListeParagraf"/>
        <w:numPr>
          <w:ilvl w:val="0"/>
          <w:numId w:val="2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53250791" w14:textId="3864D164" w:rsidR="006366CE" w:rsidRDefault="006366CE" w:rsidP="00331BC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C1B981" w14:textId="24F19713" w:rsidR="00CA6B8F" w:rsidRDefault="00CA6B8F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İTRİL ELDİVEN </w:t>
      </w:r>
    </w:p>
    <w:p w14:paraId="633D8905" w14:textId="77777777" w:rsidR="00CA6B8F" w:rsidRPr="00E80377" w:rsidRDefault="00CA6B8F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A68888" w14:textId="1D397044" w:rsidR="00CA6B8F" w:rsidRPr="00E80377" w:rsidRDefault="00CA6B8F" w:rsidP="00331BC7">
      <w:pPr>
        <w:pStyle w:val="ListeParagraf"/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0377">
        <w:rPr>
          <w:rFonts w:ascii="Times New Roman" w:hAnsi="Times New Roman" w:cs="Times New Roman"/>
          <w:sz w:val="24"/>
          <w:szCs w:val="24"/>
        </w:rPr>
        <w:t>Nitril</w:t>
      </w:r>
      <w:proofErr w:type="spellEnd"/>
      <w:r w:rsidRPr="00E80377">
        <w:rPr>
          <w:rFonts w:ascii="Times New Roman" w:hAnsi="Times New Roman" w:cs="Times New Roman"/>
          <w:sz w:val="24"/>
          <w:szCs w:val="24"/>
        </w:rPr>
        <w:t xml:space="preserve"> eldivenler </w:t>
      </w:r>
      <w:proofErr w:type="spellStart"/>
      <w:r w:rsidRPr="00E80377">
        <w:rPr>
          <w:rFonts w:ascii="Times New Roman" w:hAnsi="Times New Roman" w:cs="Times New Roman"/>
          <w:sz w:val="24"/>
          <w:szCs w:val="24"/>
        </w:rPr>
        <w:t>medium</w:t>
      </w:r>
      <w:proofErr w:type="spellEnd"/>
      <w:r w:rsidRPr="00E80377">
        <w:rPr>
          <w:rFonts w:ascii="Times New Roman" w:hAnsi="Times New Roman" w:cs="Times New Roman"/>
          <w:sz w:val="24"/>
          <w:szCs w:val="24"/>
        </w:rPr>
        <w:t xml:space="preserve"> (orta) boyutlu pudrasız </w:t>
      </w:r>
      <w:r w:rsidR="00E80377" w:rsidRPr="00E80377">
        <w:rPr>
          <w:rFonts w:ascii="Times New Roman" w:hAnsi="Times New Roman" w:cs="Times New Roman"/>
          <w:sz w:val="24"/>
          <w:szCs w:val="24"/>
        </w:rPr>
        <w:t>yapıda olmalıdır.</w:t>
      </w:r>
    </w:p>
    <w:p w14:paraId="3A0F15BA" w14:textId="7C68EDD0" w:rsidR="00E80377" w:rsidRPr="00E80377" w:rsidRDefault="00E80377" w:rsidP="00331BC7">
      <w:pPr>
        <w:pStyle w:val="ListeParagraf"/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0377">
        <w:rPr>
          <w:rFonts w:ascii="Times New Roman" w:hAnsi="Times New Roman" w:cs="Times New Roman"/>
          <w:sz w:val="24"/>
          <w:szCs w:val="24"/>
        </w:rPr>
        <w:t>Nitril</w:t>
      </w:r>
      <w:proofErr w:type="spellEnd"/>
      <w:r w:rsidRPr="00E803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0377">
        <w:rPr>
          <w:rFonts w:ascii="Times New Roman" w:hAnsi="Times New Roman" w:cs="Times New Roman"/>
          <w:sz w:val="24"/>
          <w:szCs w:val="24"/>
        </w:rPr>
        <w:t>eldeivenler</w:t>
      </w:r>
      <w:proofErr w:type="spellEnd"/>
      <w:r w:rsidRPr="00E80377">
        <w:rPr>
          <w:rFonts w:ascii="Times New Roman" w:hAnsi="Times New Roman" w:cs="Times New Roman"/>
          <w:sz w:val="24"/>
          <w:szCs w:val="24"/>
        </w:rPr>
        <w:t xml:space="preserve"> tek kullanımlık eldivenlerden olmalıdır.</w:t>
      </w:r>
    </w:p>
    <w:p w14:paraId="60784C1B" w14:textId="47AD280D" w:rsidR="00E80377" w:rsidRPr="00E80377" w:rsidRDefault="00E80377" w:rsidP="00331BC7">
      <w:pPr>
        <w:pStyle w:val="ListeParagraf"/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0377">
        <w:rPr>
          <w:rFonts w:ascii="Times New Roman" w:hAnsi="Times New Roman" w:cs="Times New Roman"/>
          <w:sz w:val="24"/>
          <w:szCs w:val="24"/>
        </w:rPr>
        <w:t>Nitril</w:t>
      </w:r>
      <w:proofErr w:type="spellEnd"/>
      <w:r w:rsidRPr="00E80377">
        <w:rPr>
          <w:rFonts w:ascii="Times New Roman" w:hAnsi="Times New Roman" w:cs="Times New Roman"/>
          <w:sz w:val="24"/>
          <w:szCs w:val="24"/>
        </w:rPr>
        <w:t xml:space="preserve"> eldivenler kimyasallara karşı dirençli malzemeden üretilmiş olmalıdır.</w:t>
      </w:r>
    </w:p>
    <w:p w14:paraId="58E66532" w14:textId="5F6694BC" w:rsidR="00E80377" w:rsidRDefault="00E80377" w:rsidP="00331BC7">
      <w:pPr>
        <w:pStyle w:val="ListeParagraf"/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0377">
        <w:rPr>
          <w:rFonts w:ascii="Times New Roman" w:hAnsi="Times New Roman" w:cs="Times New Roman"/>
          <w:sz w:val="24"/>
          <w:szCs w:val="24"/>
        </w:rPr>
        <w:t>1 pakette 100 adet eldiven bulunmalıdır.</w:t>
      </w:r>
    </w:p>
    <w:p w14:paraId="7D64DCB7" w14:textId="581C7305" w:rsidR="00FA0B03" w:rsidRPr="00FA0B03" w:rsidRDefault="00FA0B03" w:rsidP="00331BC7">
      <w:pPr>
        <w:pStyle w:val="ListeParagraf"/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paketli olarak teslim edilmelidir.</w:t>
      </w:r>
    </w:p>
    <w:p w14:paraId="6870E724" w14:textId="709F57FA" w:rsidR="00E80377" w:rsidRDefault="00E80377" w:rsidP="00331BC7">
      <w:pPr>
        <w:pStyle w:val="ListeParagraf"/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satın almanın kabulünden sonra </w:t>
      </w:r>
      <w:r w:rsidR="00FA0B0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6FF3A97F" w14:textId="77777777" w:rsidR="00FA0B03" w:rsidRDefault="00FA0B03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A82986" w14:textId="55D20390" w:rsidR="00E80377" w:rsidRDefault="00E80377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80377">
        <w:rPr>
          <w:rFonts w:ascii="Times New Roman" w:hAnsi="Times New Roman" w:cs="Times New Roman"/>
          <w:b/>
          <w:bCs/>
          <w:sz w:val="24"/>
          <w:szCs w:val="24"/>
        </w:rPr>
        <w:t>METHYLENE BLUE</w:t>
      </w:r>
    </w:p>
    <w:p w14:paraId="74DF88AC" w14:textId="77777777" w:rsidR="00E80377" w:rsidRDefault="00E80377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7BB0FD" w14:textId="3359E586" w:rsidR="00E80377" w:rsidRDefault="00BB7F8F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0D42">
        <w:rPr>
          <w:rFonts w:ascii="Times New Roman" w:hAnsi="Times New Roman" w:cs="Times New Roman"/>
          <w:sz w:val="24"/>
          <w:szCs w:val="24"/>
        </w:rPr>
        <w:t>Methylene</w:t>
      </w:r>
      <w:proofErr w:type="spellEnd"/>
      <w:r w:rsidRPr="00610D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0D42">
        <w:rPr>
          <w:rFonts w:ascii="Times New Roman" w:hAnsi="Times New Roman" w:cs="Times New Roman"/>
          <w:sz w:val="24"/>
          <w:szCs w:val="24"/>
        </w:rPr>
        <w:t>blue</w:t>
      </w:r>
      <w:proofErr w:type="spellEnd"/>
      <w:r w:rsidRPr="00610D42">
        <w:rPr>
          <w:rFonts w:ascii="Times New Roman" w:hAnsi="Times New Roman" w:cs="Times New Roman"/>
          <w:sz w:val="24"/>
          <w:szCs w:val="24"/>
        </w:rPr>
        <w:t xml:space="preserve"> (metilen mavisi) kimyasal formülü C</w:t>
      </w:r>
      <w:r w:rsidRPr="00610D42">
        <w:rPr>
          <w:rFonts w:ascii="Times New Roman" w:hAnsi="Times New Roman" w:cs="Times New Roman"/>
          <w:sz w:val="24"/>
          <w:szCs w:val="24"/>
          <w:vertAlign w:val="subscript"/>
        </w:rPr>
        <w:t>16</w:t>
      </w:r>
      <w:r w:rsidRPr="00610D42">
        <w:rPr>
          <w:rFonts w:ascii="Times New Roman" w:hAnsi="Times New Roman" w:cs="Times New Roman"/>
          <w:sz w:val="24"/>
          <w:szCs w:val="24"/>
        </w:rPr>
        <w:t>H</w:t>
      </w:r>
      <w:r w:rsidRPr="00610D42">
        <w:rPr>
          <w:rFonts w:ascii="Times New Roman" w:hAnsi="Times New Roman" w:cs="Times New Roman"/>
          <w:sz w:val="24"/>
          <w:szCs w:val="24"/>
          <w:vertAlign w:val="subscript"/>
        </w:rPr>
        <w:t>18</w:t>
      </w:r>
      <w:r w:rsidRPr="00610D42">
        <w:rPr>
          <w:rFonts w:ascii="Times New Roman" w:hAnsi="Times New Roman" w:cs="Times New Roman"/>
          <w:sz w:val="24"/>
          <w:szCs w:val="24"/>
        </w:rPr>
        <w:t>CIN</w:t>
      </w:r>
      <w:r w:rsidRPr="00610D4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610D42">
        <w:rPr>
          <w:rFonts w:ascii="Times New Roman" w:hAnsi="Times New Roman" w:cs="Times New Roman"/>
          <w:sz w:val="24"/>
          <w:szCs w:val="24"/>
        </w:rPr>
        <w:t>S.</w:t>
      </w:r>
      <w:r w:rsidR="001535B4">
        <w:rPr>
          <w:rFonts w:ascii="Times New Roman" w:hAnsi="Times New Roman" w:cs="Times New Roman"/>
          <w:sz w:val="24"/>
          <w:szCs w:val="24"/>
        </w:rPr>
        <w:t>3</w:t>
      </w:r>
      <w:r w:rsidRPr="00610D42">
        <w:rPr>
          <w:rFonts w:ascii="Times New Roman" w:hAnsi="Times New Roman" w:cs="Times New Roman"/>
          <w:sz w:val="24"/>
          <w:szCs w:val="24"/>
        </w:rPr>
        <w:t>H</w:t>
      </w:r>
      <w:r w:rsidRPr="00610D4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10D42">
        <w:rPr>
          <w:rFonts w:ascii="Times New Roman" w:hAnsi="Times New Roman" w:cs="Times New Roman"/>
          <w:sz w:val="24"/>
          <w:szCs w:val="24"/>
        </w:rPr>
        <w:t>O olan toz malzeme olacak şekilde teslim edilmelidir.</w:t>
      </w:r>
    </w:p>
    <w:p w14:paraId="1AC70F7D" w14:textId="28BD677A" w:rsidR="001535B4" w:rsidRPr="001535B4" w:rsidRDefault="001535B4" w:rsidP="001535B4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0D42">
        <w:rPr>
          <w:rFonts w:ascii="Times New Roman" w:hAnsi="Times New Roman" w:cs="Times New Roman"/>
          <w:sz w:val="24"/>
          <w:szCs w:val="24"/>
        </w:rPr>
        <w:t xml:space="preserve">Metilen mavisinin </w:t>
      </w:r>
      <w:r>
        <w:rPr>
          <w:rFonts w:ascii="Times New Roman" w:hAnsi="Times New Roman" w:cs="Times New Roman"/>
          <w:sz w:val="24"/>
          <w:szCs w:val="24"/>
        </w:rPr>
        <w:t xml:space="preserve">moleküler ağırlığı </w:t>
      </w:r>
      <w:r>
        <w:rPr>
          <w:rFonts w:ascii="Times New Roman" w:hAnsi="Times New Roman" w:cs="Times New Roman"/>
          <w:sz w:val="24"/>
          <w:szCs w:val="24"/>
        </w:rPr>
        <w:t>(M</w:t>
      </w:r>
      <w:r w:rsidRPr="001535B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73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90</w:t>
      </w:r>
      <w:r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0CA40A6D" w14:textId="71BA6EE9" w:rsidR="00BB7F8F" w:rsidRDefault="00BB7F8F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0D42">
        <w:rPr>
          <w:rFonts w:ascii="Times New Roman" w:hAnsi="Times New Roman" w:cs="Times New Roman"/>
          <w:sz w:val="24"/>
          <w:szCs w:val="24"/>
        </w:rPr>
        <w:t xml:space="preserve">Metilen mavisinin </w:t>
      </w:r>
      <w:r w:rsidR="00610D42">
        <w:rPr>
          <w:rFonts w:ascii="Times New Roman" w:hAnsi="Times New Roman" w:cs="Times New Roman"/>
          <w:sz w:val="24"/>
          <w:szCs w:val="24"/>
        </w:rPr>
        <w:t>1pakette 100 gr tozu bulunacak şekilde teslim edilmesi gerekmektedir.</w:t>
      </w:r>
    </w:p>
    <w:p w14:paraId="64F17FBD" w14:textId="77777777" w:rsidR="00331BC7" w:rsidRDefault="00331BC7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kilitli kapaklı ve paketli olarak teslim edilmelidir.</w:t>
      </w:r>
    </w:p>
    <w:p w14:paraId="1FBE5891" w14:textId="77777777" w:rsidR="00331BC7" w:rsidRDefault="00331BC7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myasalların etiketlerinde kimyasala ait açık ismi, kod ve lot numaraları olacaktır. </w:t>
      </w:r>
    </w:p>
    <w:p w14:paraId="64588386" w14:textId="77777777" w:rsidR="00331BC7" w:rsidRDefault="00331BC7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ın Lot numaralarına göre hazırlanmış analiz sertifikaları olacaktır.</w:t>
      </w:r>
    </w:p>
    <w:p w14:paraId="13DEC9D4" w14:textId="533684E9" w:rsidR="00331BC7" w:rsidRPr="00331BC7" w:rsidRDefault="00331BC7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lar uluslararası kalite kontrol sertifikasına sahip olmalıdır.</w:t>
      </w:r>
    </w:p>
    <w:p w14:paraId="25DEAA1E" w14:textId="77777777" w:rsidR="00610D42" w:rsidRPr="00876BC8" w:rsidRDefault="00610D42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6A30FAAA" w14:textId="475DBF06" w:rsidR="00610D42" w:rsidRDefault="00610D42" w:rsidP="00331BC7">
      <w:pPr>
        <w:pStyle w:val="ListeParagraf"/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satın almanın kabulünden sonra </w:t>
      </w:r>
      <w:r w:rsidR="00D5561E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hafta içerisinde adrese teslim edilmelidir.</w:t>
      </w:r>
    </w:p>
    <w:p w14:paraId="3DBD6529" w14:textId="2D2442E0" w:rsidR="00610D42" w:rsidRDefault="00610D42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264E0F" w14:textId="2863EDBD" w:rsidR="00610D42" w:rsidRDefault="00610D42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923E1">
        <w:rPr>
          <w:rFonts w:ascii="Times New Roman" w:hAnsi="Times New Roman" w:cs="Times New Roman"/>
          <w:b/>
          <w:bCs/>
          <w:sz w:val="24"/>
          <w:szCs w:val="24"/>
        </w:rPr>
        <w:t xml:space="preserve">ALUMINUM NITRATE NANOHYDRATE </w:t>
      </w:r>
    </w:p>
    <w:p w14:paraId="1CA444D4" w14:textId="77777777" w:rsidR="000923E1" w:rsidRDefault="000923E1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F7CB9D" w14:textId="45C24C14" w:rsidR="000923E1" w:rsidRDefault="000923E1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23E1">
        <w:rPr>
          <w:rFonts w:ascii="Times New Roman" w:hAnsi="Times New Roman" w:cs="Times New Roman"/>
          <w:sz w:val="24"/>
          <w:szCs w:val="24"/>
        </w:rPr>
        <w:t xml:space="preserve">Kimyasal formülü </w:t>
      </w:r>
      <w:proofErr w:type="gramStart"/>
      <w:r w:rsidRPr="000923E1">
        <w:rPr>
          <w:rFonts w:ascii="Times New Roman" w:hAnsi="Times New Roman" w:cs="Times New Roman"/>
          <w:sz w:val="24"/>
          <w:szCs w:val="24"/>
        </w:rPr>
        <w:t>Al(</w:t>
      </w:r>
      <w:proofErr w:type="gramEnd"/>
      <w:r w:rsidRPr="000923E1">
        <w:rPr>
          <w:rFonts w:ascii="Times New Roman" w:hAnsi="Times New Roman" w:cs="Times New Roman"/>
          <w:sz w:val="24"/>
          <w:szCs w:val="24"/>
        </w:rPr>
        <w:t>NO</w:t>
      </w:r>
      <w:r w:rsidRPr="000923E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0923E1">
        <w:rPr>
          <w:rFonts w:ascii="Times New Roman" w:hAnsi="Times New Roman" w:cs="Times New Roman"/>
          <w:sz w:val="24"/>
          <w:szCs w:val="24"/>
        </w:rPr>
        <w:t>)</w:t>
      </w:r>
      <w:r w:rsidRPr="000923E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0923E1">
        <w:rPr>
          <w:rFonts w:ascii="Times New Roman" w:hAnsi="Times New Roman" w:cs="Times New Roman"/>
          <w:sz w:val="24"/>
          <w:szCs w:val="24"/>
        </w:rPr>
        <w:t xml:space="preserve"> .9H</w:t>
      </w:r>
      <w:r w:rsidRPr="000923E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0923E1">
        <w:rPr>
          <w:rFonts w:ascii="Times New Roman" w:hAnsi="Times New Roman" w:cs="Times New Roman"/>
          <w:sz w:val="24"/>
          <w:szCs w:val="24"/>
        </w:rPr>
        <w:t>O olan alüminyum nitrat tuzu olarak teslim edilmelidir.</w:t>
      </w:r>
    </w:p>
    <w:p w14:paraId="028AA0C5" w14:textId="4A36C876" w:rsidR="000923E1" w:rsidRDefault="000923E1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0923E1">
        <w:rPr>
          <w:rFonts w:ascii="Times New Roman" w:hAnsi="Times New Roman" w:cs="Times New Roman"/>
          <w:sz w:val="24"/>
          <w:szCs w:val="24"/>
        </w:rPr>
        <w:t>lüminyum nitrat tuzu</w:t>
      </w:r>
      <w:r>
        <w:rPr>
          <w:rFonts w:ascii="Times New Roman" w:hAnsi="Times New Roman" w:cs="Times New Roman"/>
          <w:sz w:val="24"/>
          <w:szCs w:val="24"/>
        </w:rPr>
        <w:t xml:space="preserve">nun saflığı en az 98+% </w:t>
      </w:r>
      <w:r w:rsidR="00323EF6">
        <w:rPr>
          <w:rFonts w:ascii="Times New Roman" w:hAnsi="Times New Roman" w:cs="Times New Roman"/>
          <w:sz w:val="24"/>
          <w:szCs w:val="24"/>
        </w:rPr>
        <w:t xml:space="preserve">saflıkta </w:t>
      </w:r>
      <w:proofErr w:type="gramStart"/>
      <w:r w:rsidR="00323EF6">
        <w:rPr>
          <w:rFonts w:ascii="Times New Roman" w:hAnsi="Times New Roman" w:cs="Times New Roman"/>
          <w:sz w:val="24"/>
          <w:szCs w:val="24"/>
        </w:rPr>
        <w:t>A.C.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3E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3EF6">
        <w:rPr>
          <w:rFonts w:ascii="Times New Roman" w:hAnsi="Times New Roman" w:cs="Times New Roman"/>
          <w:sz w:val="24"/>
          <w:szCs w:val="24"/>
        </w:rPr>
        <w:t>Reagent</w:t>
      </w:r>
      <w:proofErr w:type="spellEnd"/>
      <w:proofErr w:type="gramEnd"/>
      <w:r w:rsidR="00323EF6">
        <w:rPr>
          <w:rFonts w:ascii="Times New Roman" w:hAnsi="Times New Roman" w:cs="Times New Roman"/>
          <w:sz w:val="24"/>
          <w:szCs w:val="24"/>
        </w:rPr>
        <w:t xml:space="preserve"> ürün </w:t>
      </w:r>
      <w:r>
        <w:rPr>
          <w:rFonts w:ascii="Times New Roman" w:hAnsi="Times New Roman" w:cs="Times New Roman"/>
          <w:sz w:val="24"/>
          <w:szCs w:val="24"/>
        </w:rPr>
        <w:t>olmalıdır.</w:t>
      </w:r>
    </w:p>
    <w:p w14:paraId="32AABC67" w14:textId="028DFDB5" w:rsidR="000923E1" w:rsidRDefault="000923E1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0923E1">
        <w:rPr>
          <w:rFonts w:ascii="Times New Roman" w:hAnsi="Times New Roman" w:cs="Times New Roman"/>
          <w:sz w:val="24"/>
          <w:szCs w:val="24"/>
        </w:rPr>
        <w:t>lüminyum nitrat tuzu</w:t>
      </w:r>
      <w:r>
        <w:rPr>
          <w:rFonts w:ascii="Times New Roman" w:hAnsi="Times New Roman" w:cs="Times New Roman"/>
          <w:sz w:val="24"/>
          <w:szCs w:val="24"/>
        </w:rPr>
        <w:t>nun moleküler ağırlığı 375.13 olmalıdır.</w:t>
      </w:r>
    </w:p>
    <w:p w14:paraId="1C4AC4ED" w14:textId="2DFF283F" w:rsidR="000923E1" w:rsidRDefault="000923E1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kette 500 gr A</w:t>
      </w:r>
      <w:r w:rsidRPr="000923E1">
        <w:rPr>
          <w:rFonts w:ascii="Times New Roman" w:hAnsi="Times New Roman" w:cs="Times New Roman"/>
          <w:sz w:val="24"/>
          <w:szCs w:val="24"/>
        </w:rPr>
        <w:t>lüminyum nitrat tuzu</w:t>
      </w:r>
      <w:r>
        <w:rPr>
          <w:rFonts w:ascii="Times New Roman" w:hAnsi="Times New Roman" w:cs="Times New Roman"/>
          <w:sz w:val="24"/>
          <w:szCs w:val="24"/>
        </w:rPr>
        <w:t xml:space="preserve"> içeren ürün teslim edilmelidir.</w:t>
      </w:r>
    </w:p>
    <w:p w14:paraId="07E6A343" w14:textId="77777777" w:rsidR="00331BC7" w:rsidRDefault="00331BC7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kilitli kapaklı ve paketli olarak teslim edilmelidir.</w:t>
      </w:r>
    </w:p>
    <w:p w14:paraId="3611F424" w14:textId="77777777" w:rsidR="00331BC7" w:rsidRDefault="00331BC7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myasalların etiketlerinde kimyasala ait açık ismi, kod ve lot numaraları olacaktır. </w:t>
      </w:r>
    </w:p>
    <w:p w14:paraId="69CFE8C2" w14:textId="77777777" w:rsidR="00331BC7" w:rsidRDefault="00331BC7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ın Lot numaralarına göre hazırlanmış analiz sertifikaları olacaktır.</w:t>
      </w:r>
    </w:p>
    <w:p w14:paraId="23BC3FC1" w14:textId="41D72D1C" w:rsidR="00331BC7" w:rsidRPr="00331BC7" w:rsidRDefault="00331BC7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lar uluslararası kalite kontrol sertifikasına sahip olmalıdır.</w:t>
      </w:r>
    </w:p>
    <w:p w14:paraId="63016C46" w14:textId="77777777" w:rsidR="000923E1" w:rsidRPr="00876BC8" w:rsidRDefault="000923E1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2AF8B8A8" w14:textId="650BF0E8" w:rsidR="00876BC8" w:rsidRPr="00FA0B03" w:rsidRDefault="000923E1" w:rsidP="00331BC7">
      <w:pPr>
        <w:pStyle w:val="ListeParagraf"/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5561E">
        <w:rPr>
          <w:rFonts w:ascii="Times New Roman" w:hAnsi="Times New Roman" w:cs="Times New Roman"/>
          <w:sz w:val="24"/>
          <w:szCs w:val="24"/>
        </w:rPr>
        <w:t xml:space="preserve">en fazla </w:t>
      </w:r>
      <w:r>
        <w:rPr>
          <w:rFonts w:ascii="Times New Roman" w:hAnsi="Times New Roman" w:cs="Times New Roman"/>
          <w:sz w:val="24"/>
          <w:szCs w:val="24"/>
        </w:rPr>
        <w:t>8 hafta içerisinde adrese teslim edilmelidir.</w:t>
      </w:r>
    </w:p>
    <w:p w14:paraId="3FE67AFF" w14:textId="77777777" w:rsidR="00876BC8" w:rsidRDefault="00876BC8" w:rsidP="00331B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0292F3" w14:textId="5BDB0F96" w:rsidR="00323EF6" w:rsidRPr="001535B4" w:rsidRDefault="00323EF6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35B4">
        <w:rPr>
          <w:rFonts w:ascii="Times New Roman" w:hAnsi="Times New Roman" w:cs="Times New Roman"/>
          <w:b/>
          <w:bCs/>
          <w:sz w:val="24"/>
          <w:szCs w:val="24"/>
        </w:rPr>
        <w:t xml:space="preserve">ZINC ACETATE DIHYDRATE </w:t>
      </w:r>
    </w:p>
    <w:p w14:paraId="7DF1E36D" w14:textId="77777777" w:rsidR="00323EF6" w:rsidRDefault="00323EF6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B1330" w14:textId="2EE2DE78" w:rsidR="00323EF6" w:rsidRDefault="00323EF6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23E1">
        <w:rPr>
          <w:rFonts w:ascii="Times New Roman" w:hAnsi="Times New Roman" w:cs="Times New Roman"/>
          <w:sz w:val="24"/>
          <w:szCs w:val="24"/>
        </w:rPr>
        <w:t xml:space="preserve">Kimyasal formülü </w:t>
      </w:r>
      <w:proofErr w:type="spellStart"/>
      <w:proofErr w:type="gramStart"/>
      <w:r w:rsidR="00E317E9">
        <w:rPr>
          <w:rFonts w:ascii="Times New Roman" w:hAnsi="Times New Roman" w:cs="Times New Roman"/>
          <w:sz w:val="24"/>
          <w:szCs w:val="24"/>
        </w:rPr>
        <w:t>Zn</w:t>
      </w:r>
      <w:proofErr w:type="spellEnd"/>
      <w:r w:rsidRPr="000923E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E317E9" w:rsidRPr="00E317E9">
        <w:rPr>
          <w:rFonts w:ascii="Times New Roman" w:hAnsi="Times New Roman" w:cs="Times New Roman"/>
          <w:sz w:val="24"/>
          <w:szCs w:val="24"/>
        </w:rPr>
        <w:t>CH3C</w:t>
      </w:r>
      <w:r w:rsidR="00E317E9">
        <w:rPr>
          <w:rFonts w:ascii="Times New Roman" w:hAnsi="Times New Roman" w:cs="Times New Roman"/>
          <w:sz w:val="24"/>
          <w:szCs w:val="24"/>
        </w:rPr>
        <w:t>O</w:t>
      </w:r>
      <w:r w:rsidRPr="00E317E9">
        <w:rPr>
          <w:rFonts w:ascii="Times New Roman" w:hAnsi="Times New Roman" w:cs="Times New Roman"/>
          <w:sz w:val="24"/>
          <w:szCs w:val="24"/>
        </w:rPr>
        <w:t>O</w:t>
      </w:r>
      <w:r w:rsidRPr="000923E1">
        <w:rPr>
          <w:rFonts w:ascii="Times New Roman" w:hAnsi="Times New Roman" w:cs="Times New Roman"/>
          <w:sz w:val="24"/>
          <w:szCs w:val="24"/>
        </w:rPr>
        <w:t>)</w:t>
      </w:r>
      <w:r w:rsidR="00E317E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E317E9">
        <w:rPr>
          <w:rFonts w:ascii="Times New Roman" w:hAnsi="Times New Roman" w:cs="Times New Roman"/>
          <w:sz w:val="24"/>
          <w:szCs w:val="24"/>
        </w:rPr>
        <w:t>.2</w:t>
      </w:r>
      <w:r w:rsidRPr="000923E1">
        <w:rPr>
          <w:rFonts w:ascii="Times New Roman" w:hAnsi="Times New Roman" w:cs="Times New Roman"/>
          <w:sz w:val="24"/>
          <w:szCs w:val="24"/>
        </w:rPr>
        <w:t>H</w:t>
      </w:r>
      <w:r w:rsidRPr="000923E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0923E1">
        <w:rPr>
          <w:rFonts w:ascii="Times New Roman" w:hAnsi="Times New Roman" w:cs="Times New Roman"/>
          <w:sz w:val="24"/>
          <w:szCs w:val="24"/>
        </w:rPr>
        <w:t xml:space="preserve">O olan </w:t>
      </w:r>
      <w:r w:rsidR="00E317E9">
        <w:rPr>
          <w:rFonts w:ascii="Times New Roman" w:hAnsi="Times New Roman" w:cs="Times New Roman"/>
          <w:sz w:val="24"/>
          <w:szCs w:val="24"/>
        </w:rPr>
        <w:t>çinko asetat</w:t>
      </w:r>
      <w:r w:rsidRPr="000923E1">
        <w:rPr>
          <w:rFonts w:ascii="Times New Roman" w:hAnsi="Times New Roman" w:cs="Times New Roman"/>
          <w:sz w:val="24"/>
          <w:szCs w:val="24"/>
        </w:rPr>
        <w:t xml:space="preserve"> tuzu olarak teslim edilmelidir.</w:t>
      </w:r>
    </w:p>
    <w:p w14:paraId="428C0B01" w14:textId="062D90B4" w:rsidR="00323EF6" w:rsidRDefault="00E317E9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Çinko asetat</w:t>
      </w:r>
      <w:r w:rsidRPr="000923E1">
        <w:rPr>
          <w:rFonts w:ascii="Times New Roman" w:hAnsi="Times New Roman" w:cs="Times New Roman"/>
          <w:sz w:val="24"/>
          <w:szCs w:val="24"/>
        </w:rPr>
        <w:t xml:space="preserve"> </w:t>
      </w:r>
      <w:r w:rsidR="00323EF6" w:rsidRPr="000923E1">
        <w:rPr>
          <w:rFonts w:ascii="Times New Roman" w:hAnsi="Times New Roman" w:cs="Times New Roman"/>
          <w:sz w:val="24"/>
          <w:szCs w:val="24"/>
        </w:rPr>
        <w:t>tuzu</w:t>
      </w:r>
      <w:r w:rsidR="00323EF6">
        <w:rPr>
          <w:rFonts w:ascii="Times New Roman" w:hAnsi="Times New Roman" w:cs="Times New Roman"/>
          <w:sz w:val="24"/>
          <w:szCs w:val="24"/>
        </w:rPr>
        <w:t>nun saflığı</w:t>
      </w:r>
      <w:r w:rsidR="003323DA">
        <w:rPr>
          <w:rFonts w:ascii="Times New Roman" w:hAnsi="Times New Roman" w:cs="Times New Roman"/>
          <w:sz w:val="24"/>
          <w:szCs w:val="24"/>
        </w:rPr>
        <w:t xml:space="preserve"> </w:t>
      </w:r>
      <w:r w:rsidR="00323EF6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9.</w:t>
      </w:r>
      <w:r w:rsidR="00C21039">
        <w:rPr>
          <w:rFonts w:ascii="Times New Roman" w:hAnsi="Times New Roman" w:cs="Times New Roman"/>
          <w:sz w:val="24"/>
          <w:szCs w:val="24"/>
        </w:rPr>
        <w:t>00</w:t>
      </w:r>
      <w:r w:rsidR="00323EF6">
        <w:rPr>
          <w:rFonts w:ascii="Times New Roman" w:hAnsi="Times New Roman" w:cs="Times New Roman"/>
          <w:sz w:val="24"/>
          <w:szCs w:val="24"/>
        </w:rPr>
        <w:t xml:space="preserve">+% </w:t>
      </w:r>
      <w:r w:rsidR="003323DA">
        <w:rPr>
          <w:rFonts w:ascii="Times New Roman" w:hAnsi="Times New Roman" w:cs="Times New Roman"/>
          <w:sz w:val="24"/>
          <w:szCs w:val="24"/>
        </w:rPr>
        <w:t xml:space="preserve">aralığında </w:t>
      </w:r>
      <w:r w:rsidR="00323EF6">
        <w:rPr>
          <w:rFonts w:ascii="Times New Roman" w:hAnsi="Times New Roman" w:cs="Times New Roman"/>
          <w:sz w:val="24"/>
          <w:szCs w:val="24"/>
        </w:rPr>
        <w:t xml:space="preserve">saflıkta </w:t>
      </w:r>
      <w:proofErr w:type="gramStart"/>
      <w:r w:rsidR="00323EF6">
        <w:rPr>
          <w:rFonts w:ascii="Times New Roman" w:hAnsi="Times New Roman" w:cs="Times New Roman"/>
          <w:sz w:val="24"/>
          <w:szCs w:val="24"/>
        </w:rPr>
        <w:t xml:space="preserve">A.C.S  </w:t>
      </w:r>
      <w:proofErr w:type="spellStart"/>
      <w:r w:rsidR="00323EF6">
        <w:rPr>
          <w:rFonts w:ascii="Times New Roman" w:hAnsi="Times New Roman" w:cs="Times New Roman"/>
          <w:sz w:val="24"/>
          <w:szCs w:val="24"/>
        </w:rPr>
        <w:t>Reagent</w:t>
      </w:r>
      <w:proofErr w:type="spellEnd"/>
      <w:proofErr w:type="gramEnd"/>
      <w:r w:rsidR="00323EF6">
        <w:rPr>
          <w:rFonts w:ascii="Times New Roman" w:hAnsi="Times New Roman" w:cs="Times New Roman"/>
          <w:sz w:val="24"/>
          <w:szCs w:val="24"/>
        </w:rPr>
        <w:t xml:space="preserve"> ürün olmalıdır.</w:t>
      </w:r>
    </w:p>
    <w:p w14:paraId="118EF4CA" w14:textId="52FF7E99" w:rsidR="00323EF6" w:rsidRDefault="00E317E9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Çinko asetat</w:t>
      </w:r>
      <w:r w:rsidRPr="000923E1">
        <w:rPr>
          <w:rFonts w:ascii="Times New Roman" w:hAnsi="Times New Roman" w:cs="Times New Roman"/>
          <w:sz w:val="24"/>
          <w:szCs w:val="24"/>
        </w:rPr>
        <w:t xml:space="preserve"> </w:t>
      </w:r>
      <w:r w:rsidR="00323EF6" w:rsidRPr="000923E1">
        <w:rPr>
          <w:rFonts w:ascii="Times New Roman" w:hAnsi="Times New Roman" w:cs="Times New Roman"/>
          <w:sz w:val="24"/>
          <w:szCs w:val="24"/>
        </w:rPr>
        <w:t>tuzu</w:t>
      </w:r>
      <w:r w:rsidR="00323EF6">
        <w:rPr>
          <w:rFonts w:ascii="Times New Roman" w:hAnsi="Times New Roman" w:cs="Times New Roman"/>
          <w:sz w:val="24"/>
          <w:szCs w:val="24"/>
        </w:rPr>
        <w:t xml:space="preserve">nun moleküler ağırlığı </w:t>
      </w:r>
      <w:r>
        <w:rPr>
          <w:rFonts w:ascii="Times New Roman" w:hAnsi="Times New Roman" w:cs="Times New Roman"/>
          <w:sz w:val="24"/>
          <w:szCs w:val="24"/>
        </w:rPr>
        <w:t>219</w:t>
      </w:r>
      <w:r w:rsidR="00323EF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51</w:t>
      </w:r>
      <w:r w:rsidR="00323EF6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3451B18A" w14:textId="2A35AC8B" w:rsidR="00323EF6" w:rsidRDefault="00323EF6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pakette </w:t>
      </w:r>
      <w:r w:rsidR="00E317E9">
        <w:rPr>
          <w:rFonts w:ascii="Times New Roman" w:hAnsi="Times New Roman" w:cs="Times New Roman"/>
          <w:sz w:val="24"/>
          <w:szCs w:val="24"/>
        </w:rPr>
        <w:t>1 k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17E9">
        <w:rPr>
          <w:rFonts w:ascii="Times New Roman" w:hAnsi="Times New Roman" w:cs="Times New Roman"/>
          <w:sz w:val="24"/>
          <w:szCs w:val="24"/>
        </w:rPr>
        <w:t>çinko asetat</w:t>
      </w:r>
      <w:r w:rsidR="00E317E9" w:rsidRPr="000923E1">
        <w:rPr>
          <w:rFonts w:ascii="Times New Roman" w:hAnsi="Times New Roman" w:cs="Times New Roman"/>
          <w:sz w:val="24"/>
          <w:szCs w:val="24"/>
        </w:rPr>
        <w:t xml:space="preserve"> </w:t>
      </w:r>
      <w:r w:rsidRPr="000923E1">
        <w:rPr>
          <w:rFonts w:ascii="Times New Roman" w:hAnsi="Times New Roman" w:cs="Times New Roman"/>
          <w:sz w:val="24"/>
          <w:szCs w:val="24"/>
        </w:rPr>
        <w:t>tuzu</w:t>
      </w:r>
      <w:r>
        <w:rPr>
          <w:rFonts w:ascii="Times New Roman" w:hAnsi="Times New Roman" w:cs="Times New Roman"/>
          <w:sz w:val="24"/>
          <w:szCs w:val="24"/>
        </w:rPr>
        <w:t xml:space="preserve"> içeren ürün teslim edilmelidir.</w:t>
      </w:r>
    </w:p>
    <w:p w14:paraId="68291E58" w14:textId="469B1679" w:rsidR="00FA0B03" w:rsidRDefault="00FA0B03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orijinal kutusunda </w:t>
      </w:r>
      <w:r w:rsidR="00C979F3">
        <w:rPr>
          <w:rFonts w:ascii="Times New Roman" w:hAnsi="Times New Roman" w:cs="Times New Roman"/>
          <w:sz w:val="24"/>
          <w:szCs w:val="24"/>
        </w:rPr>
        <w:t xml:space="preserve">kilitli kapaklı ve </w:t>
      </w:r>
      <w:r>
        <w:rPr>
          <w:rFonts w:ascii="Times New Roman" w:hAnsi="Times New Roman" w:cs="Times New Roman"/>
          <w:sz w:val="24"/>
          <w:szCs w:val="24"/>
        </w:rPr>
        <w:t>paketli olarak teslim edilmelidir.</w:t>
      </w:r>
    </w:p>
    <w:p w14:paraId="46B9FBE5" w14:textId="3EA9D10F" w:rsidR="00C979F3" w:rsidRDefault="00C979F3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myasalların etiketlerinde kimyasala ait açık ismi, kod ve lot numaraları olacaktır. </w:t>
      </w:r>
    </w:p>
    <w:p w14:paraId="13C5FD00" w14:textId="42CD89F8" w:rsidR="00C979F3" w:rsidRDefault="00C979F3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ın Lot numaralarına göre hazırlanmış analiz sertifikaları olacaktır.</w:t>
      </w:r>
    </w:p>
    <w:p w14:paraId="6232C243" w14:textId="7D209702" w:rsidR="00C979F3" w:rsidRPr="00FA0B03" w:rsidRDefault="00C979F3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lar uluslararası kalite kontrol sertifikasına sahip olmalıdır.</w:t>
      </w:r>
    </w:p>
    <w:p w14:paraId="3D14D1E6" w14:textId="77777777" w:rsidR="00323EF6" w:rsidRPr="00876BC8" w:rsidRDefault="00323EF6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18BF4D5F" w14:textId="1AD64BFA" w:rsidR="00323EF6" w:rsidRDefault="00323EF6" w:rsidP="00331BC7">
      <w:pPr>
        <w:pStyle w:val="ListeParagraf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>
        <w:rPr>
          <w:rFonts w:ascii="Times New Roman" w:hAnsi="Times New Roman" w:cs="Times New Roman"/>
          <w:sz w:val="24"/>
          <w:szCs w:val="24"/>
        </w:rPr>
        <w:t>8 hafta içerisinde adrese teslim edilmelidir.</w:t>
      </w:r>
    </w:p>
    <w:p w14:paraId="3B43AEBD" w14:textId="77777777" w:rsidR="003323DA" w:rsidRDefault="003323D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C4541F" w14:textId="3A2B927C" w:rsidR="003323DA" w:rsidRDefault="003323DA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23DA">
        <w:rPr>
          <w:rFonts w:ascii="Times New Roman" w:hAnsi="Times New Roman" w:cs="Times New Roman"/>
          <w:b/>
          <w:bCs/>
          <w:sz w:val="24"/>
          <w:szCs w:val="24"/>
        </w:rPr>
        <w:t xml:space="preserve">ETHANOL ABSOLUTE </w:t>
      </w:r>
    </w:p>
    <w:p w14:paraId="349F7FC8" w14:textId="77777777" w:rsidR="003323DA" w:rsidRDefault="003323DA" w:rsidP="00331BC7">
      <w:pPr>
        <w:pStyle w:val="ListeParagraf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D275CA" w14:textId="2FFC7F39" w:rsidR="003323DA" w:rsidRPr="00CF4F01" w:rsidRDefault="00CF4F01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F01">
        <w:rPr>
          <w:rFonts w:ascii="Times New Roman" w:hAnsi="Times New Roman" w:cs="Times New Roman"/>
          <w:sz w:val="24"/>
          <w:szCs w:val="24"/>
        </w:rPr>
        <w:t xml:space="preserve">Ürün en az %99 saflıkta </w:t>
      </w:r>
      <w:r>
        <w:rPr>
          <w:rFonts w:ascii="Times New Roman" w:hAnsi="Times New Roman" w:cs="Times New Roman"/>
          <w:sz w:val="24"/>
          <w:szCs w:val="24"/>
        </w:rPr>
        <w:t xml:space="preserve">sıvı halde </w:t>
      </w:r>
      <w:r w:rsidRPr="00CF4F01">
        <w:rPr>
          <w:rFonts w:ascii="Times New Roman" w:hAnsi="Times New Roman" w:cs="Times New Roman"/>
          <w:sz w:val="24"/>
          <w:szCs w:val="24"/>
        </w:rPr>
        <w:t xml:space="preserve">olmalıdır. </w:t>
      </w:r>
    </w:p>
    <w:p w14:paraId="7C193855" w14:textId="60D82065" w:rsidR="00CF4F01" w:rsidRDefault="00CF4F01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F01">
        <w:rPr>
          <w:rFonts w:ascii="Times New Roman" w:hAnsi="Times New Roman" w:cs="Times New Roman"/>
          <w:sz w:val="24"/>
          <w:szCs w:val="24"/>
        </w:rPr>
        <w:t xml:space="preserve">ACS, ISO, </w:t>
      </w:r>
      <w:proofErr w:type="spellStart"/>
      <w:r w:rsidRPr="00CF4F01">
        <w:rPr>
          <w:rFonts w:ascii="Times New Roman" w:hAnsi="Times New Roman" w:cs="Times New Roman"/>
          <w:sz w:val="24"/>
          <w:szCs w:val="24"/>
        </w:rPr>
        <w:t>Reagent</w:t>
      </w:r>
      <w:proofErr w:type="spellEnd"/>
      <w:r w:rsidRPr="00CF4F01">
        <w:rPr>
          <w:rFonts w:ascii="Times New Roman" w:hAnsi="Times New Roman" w:cs="Times New Roman"/>
          <w:sz w:val="24"/>
          <w:szCs w:val="24"/>
        </w:rPr>
        <w:t xml:space="preserve"> özellikli olup 2500 ml olacak şekilde teslim edilmelidir. </w:t>
      </w:r>
    </w:p>
    <w:p w14:paraId="292A333F" w14:textId="77777777" w:rsidR="00331BC7" w:rsidRDefault="00331BC7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kilitli kapaklı ve paketli olarak teslim edilmelidir.</w:t>
      </w:r>
    </w:p>
    <w:p w14:paraId="52FCBD32" w14:textId="77777777" w:rsidR="00331BC7" w:rsidRDefault="00331BC7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myasalların etiketlerinde kimyasala ait açık ismi, kod ve lot numaraları olacaktır. </w:t>
      </w:r>
    </w:p>
    <w:p w14:paraId="44F301AD" w14:textId="77777777" w:rsidR="00331BC7" w:rsidRDefault="00331BC7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ın Lot numaralarına göre hazırlanmış analiz sertifikaları olacaktır.</w:t>
      </w:r>
    </w:p>
    <w:p w14:paraId="4F591FEA" w14:textId="60427FD6" w:rsidR="00331BC7" w:rsidRPr="00331BC7" w:rsidRDefault="00331BC7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yasallar uluslararası kalite kontrol sertifikasına sahip olmalıdır.</w:t>
      </w:r>
    </w:p>
    <w:p w14:paraId="0FC4E8DA" w14:textId="77777777" w:rsidR="00CF4F01" w:rsidRPr="00876BC8" w:rsidRDefault="00CF4F01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1025A8C6" w14:textId="0A11D89B" w:rsidR="00CF4F01" w:rsidRDefault="00CF4F01" w:rsidP="00331BC7">
      <w:pPr>
        <w:pStyle w:val="ListeParagraf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Ürün </w:t>
      </w:r>
      <w:r w:rsidR="00DF3D56">
        <w:rPr>
          <w:rFonts w:ascii="Times New Roman" w:hAnsi="Times New Roman" w:cs="Times New Roman"/>
          <w:sz w:val="24"/>
          <w:szCs w:val="24"/>
        </w:rPr>
        <w:t xml:space="preserve">en fazla </w:t>
      </w:r>
      <w:r>
        <w:rPr>
          <w:rFonts w:ascii="Times New Roman" w:hAnsi="Times New Roman" w:cs="Times New Roman"/>
          <w:sz w:val="24"/>
          <w:szCs w:val="24"/>
        </w:rPr>
        <w:t>8 hafta içerisinde adrese teslim edilmelidir.</w:t>
      </w:r>
    </w:p>
    <w:p w14:paraId="69AF5F7D" w14:textId="361568F8" w:rsidR="00E47E06" w:rsidRDefault="00E47E06" w:rsidP="00E47E0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68C0EA" w14:textId="77777777" w:rsidR="00E47E06" w:rsidRDefault="00E47E06" w:rsidP="00E47E0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1165D5" w14:textId="54F12CBD" w:rsidR="000B6B65" w:rsidRDefault="00E47E06" w:rsidP="00331BC7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7E06">
        <w:rPr>
          <w:rFonts w:ascii="Times New Roman" w:hAnsi="Times New Roman" w:cs="Times New Roman"/>
          <w:b/>
          <w:bCs/>
          <w:sz w:val="24"/>
          <w:szCs w:val="24"/>
        </w:rPr>
        <w:lastRenderedPageBreak/>
        <w:t>F15W/T8 BL 350 BLACKLIGHT FLORESAN LAMBA</w:t>
      </w:r>
    </w:p>
    <w:p w14:paraId="434E3F21" w14:textId="7C5A8B42" w:rsidR="00E47E06" w:rsidRDefault="00E47E06" w:rsidP="00E47E06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9D6894" w14:textId="13A7214E" w:rsidR="00E47E06" w:rsidRPr="0016266D" w:rsidRDefault="00E47E06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 xml:space="preserve">Lamba 15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watt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güce sahip olmalıdır.</w:t>
      </w:r>
    </w:p>
    <w:p w14:paraId="2FA330E9" w14:textId="0917F2A6" w:rsidR="00E47E06" w:rsidRPr="0016266D" w:rsidRDefault="00E47E06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Lamba tüp şekilli floresan lamba olmalıdır.</w:t>
      </w:r>
    </w:p>
    <w:p w14:paraId="76C4918F" w14:textId="70855D16" w:rsidR="00E47E06" w:rsidRPr="0016266D" w:rsidRDefault="00E47E06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T8 tip ürün kategorisinde olmalıdır.</w:t>
      </w:r>
    </w:p>
    <w:p w14:paraId="475118B7" w14:textId="097375AB" w:rsidR="00E47E06" w:rsidRPr="0016266D" w:rsidRDefault="0016266D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Lamba EUERL008 sertifikalı olmalıdır.</w:t>
      </w:r>
    </w:p>
    <w:p w14:paraId="2D75CA55" w14:textId="5F8BE996" w:rsidR="0016266D" w:rsidRPr="0016266D" w:rsidRDefault="0016266D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 xml:space="preserve">Lambanın ışık rengi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Blacklight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368 olmalıdır.</w:t>
      </w:r>
    </w:p>
    <w:p w14:paraId="158D083F" w14:textId="77E25D3A" w:rsidR="0016266D" w:rsidRPr="0016266D" w:rsidRDefault="0016266D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Lamba 15-40 º’de çalışabilmelidir.</w:t>
      </w:r>
    </w:p>
    <w:p w14:paraId="421F73D4" w14:textId="13F91BFE" w:rsidR="0016266D" w:rsidRPr="0016266D" w:rsidRDefault="0016266D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 xml:space="preserve">Ürünün </w:t>
      </w:r>
      <w:r w:rsidR="00D5561E">
        <w:rPr>
          <w:rFonts w:ascii="Times New Roman" w:hAnsi="Times New Roman" w:cs="Times New Roman"/>
          <w:sz w:val="24"/>
          <w:szCs w:val="24"/>
        </w:rPr>
        <w:t>ultraviyole bölgede</w:t>
      </w:r>
      <w:r w:rsidR="00444C8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44C8E">
        <w:rPr>
          <w:rFonts w:ascii="Times New Roman" w:hAnsi="Times New Roman" w:cs="Times New Roman"/>
          <w:sz w:val="24"/>
          <w:szCs w:val="24"/>
        </w:rPr>
        <w:t>(</w:t>
      </w:r>
      <w:r w:rsidR="00D5561E">
        <w:rPr>
          <w:rFonts w:ascii="Times New Roman" w:hAnsi="Times New Roman" w:cs="Times New Roman"/>
          <w:sz w:val="24"/>
          <w:szCs w:val="24"/>
        </w:rPr>
        <w:t xml:space="preserve"> </w:t>
      </w:r>
      <w:r w:rsidR="00444C8E">
        <w:rPr>
          <w:rFonts w:ascii="Times New Roman" w:hAnsi="Times New Roman" w:cs="Times New Roman"/>
          <w:sz w:val="24"/>
          <w:szCs w:val="24"/>
        </w:rPr>
        <w:t>UVA</w:t>
      </w:r>
      <w:proofErr w:type="gramEnd"/>
      <w:r w:rsidR="00444C8E">
        <w:rPr>
          <w:rFonts w:ascii="Times New Roman" w:hAnsi="Times New Roman" w:cs="Times New Roman"/>
          <w:sz w:val="24"/>
          <w:szCs w:val="24"/>
        </w:rPr>
        <w:t xml:space="preserve"> ) </w:t>
      </w:r>
      <w:r w:rsidR="00D5561E">
        <w:rPr>
          <w:rFonts w:ascii="Times New Roman" w:hAnsi="Times New Roman" w:cs="Times New Roman"/>
          <w:sz w:val="24"/>
          <w:szCs w:val="24"/>
        </w:rPr>
        <w:t xml:space="preserve">ışıma yapmalı ve </w:t>
      </w:r>
      <w:r w:rsidRPr="0016266D">
        <w:rPr>
          <w:rFonts w:ascii="Times New Roman" w:hAnsi="Times New Roman" w:cs="Times New Roman"/>
          <w:sz w:val="24"/>
          <w:szCs w:val="24"/>
        </w:rPr>
        <w:t xml:space="preserve">maksimum ışıma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dalgaboyu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368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0E94FCE2" w14:textId="33A285B6" w:rsidR="0016266D" w:rsidRPr="00D5561E" w:rsidRDefault="00D5561E" w:rsidP="00E47E06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kilitli kapaklı ve paketli olarak teslim edilmelidi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13D9933" w14:textId="77777777" w:rsidR="00D5561E" w:rsidRPr="00876BC8" w:rsidRDefault="00D5561E" w:rsidP="00D5561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632B3AA1" w14:textId="77777777" w:rsidR="00D5561E" w:rsidRDefault="00D5561E" w:rsidP="00D5561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en fazla 8 hafta içerisinde adrese teslim edilmelidir.</w:t>
      </w:r>
    </w:p>
    <w:p w14:paraId="7CF064C7" w14:textId="4E4A6D17" w:rsidR="00D5561E" w:rsidRDefault="00D5561E" w:rsidP="00DE7C70">
      <w:pPr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3582D3" w14:textId="3BB12946" w:rsidR="00DE7C70" w:rsidRDefault="00DE7C70" w:rsidP="00DE7C70">
      <w:pPr>
        <w:pStyle w:val="ListeParagraf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7E06">
        <w:rPr>
          <w:rFonts w:ascii="Times New Roman" w:hAnsi="Times New Roman" w:cs="Times New Roman"/>
          <w:b/>
          <w:bCs/>
          <w:sz w:val="24"/>
          <w:szCs w:val="24"/>
        </w:rPr>
        <w:t xml:space="preserve">F15W/T8 </w:t>
      </w:r>
      <w:r>
        <w:rPr>
          <w:rFonts w:ascii="Times New Roman" w:hAnsi="Times New Roman" w:cs="Times New Roman"/>
          <w:b/>
          <w:bCs/>
          <w:sz w:val="24"/>
          <w:szCs w:val="24"/>
        </w:rPr>
        <w:t>UVC</w:t>
      </w:r>
      <w:r w:rsidRPr="00E47E06">
        <w:rPr>
          <w:rFonts w:ascii="Times New Roman" w:hAnsi="Times New Roman" w:cs="Times New Roman"/>
          <w:b/>
          <w:bCs/>
          <w:sz w:val="24"/>
          <w:szCs w:val="24"/>
        </w:rPr>
        <w:t xml:space="preserve"> FLORESAN LAMBA</w:t>
      </w:r>
    </w:p>
    <w:p w14:paraId="16893A66" w14:textId="701B69AD" w:rsidR="00444C8E" w:rsidRDefault="00444C8E" w:rsidP="00444C8E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E4600F" w14:textId="77777777" w:rsidR="00444C8E" w:rsidRPr="0016266D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 xml:space="preserve">Lamba 15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watt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güce sahip olmalıdır.</w:t>
      </w:r>
    </w:p>
    <w:p w14:paraId="1245F0D3" w14:textId="77777777" w:rsidR="00444C8E" w:rsidRPr="0016266D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Lamba tüp şekilli floresan lamba olmalıdır.</w:t>
      </w:r>
    </w:p>
    <w:p w14:paraId="20348C2C" w14:textId="77777777" w:rsidR="00444C8E" w:rsidRPr="0016266D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T8 tip ürün kategorisinde olmalıdır.</w:t>
      </w:r>
    </w:p>
    <w:p w14:paraId="579B8322" w14:textId="04330425" w:rsidR="00444C8E" w:rsidRPr="0016266D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 xml:space="preserve">Lambanın </w:t>
      </w:r>
      <w:r>
        <w:rPr>
          <w:rFonts w:ascii="Times New Roman" w:hAnsi="Times New Roman" w:cs="Times New Roman"/>
          <w:sz w:val="24"/>
          <w:szCs w:val="24"/>
        </w:rPr>
        <w:t>UVC bölgede çalışmalıdır.</w:t>
      </w:r>
    </w:p>
    <w:p w14:paraId="0402896B" w14:textId="77777777" w:rsidR="00444C8E" w:rsidRPr="0016266D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>Lamba 15-40 º’de çalışabilmelidir.</w:t>
      </w:r>
    </w:p>
    <w:p w14:paraId="705E8E15" w14:textId="67C82689" w:rsidR="00444C8E" w:rsidRPr="0016266D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266D">
        <w:rPr>
          <w:rFonts w:ascii="Times New Roman" w:hAnsi="Times New Roman" w:cs="Times New Roman"/>
          <w:sz w:val="24"/>
          <w:szCs w:val="24"/>
        </w:rPr>
        <w:t xml:space="preserve">Ürünün </w:t>
      </w:r>
      <w:r>
        <w:rPr>
          <w:rFonts w:ascii="Times New Roman" w:hAnsi="Times New Roman" w:cs="Times New Roman"/>
          <w:sz w:val="24"/>
          <w:szCs w:val="24"/>
        </w:rPr>
        <w:t xml:space="preserve">ultraviyole </w:t>
      </w:r>
      <w:r>
        <w:rPr>
          <w:rFonts w:ascii="Times New Roman" w:hAnsi="Times New Roman" w:cs="Times New Roman"/>
          <w:sz w:val="24"/>
          <w:szCs w:val="24"/>
        </w:rPr>
        <w:t xml:space="preserve">(UVC) </w:t>
      </w:r>
      <w:r>
        <w:rPr>
          <w:rFonts w:ascii="Times New Roman" w:hAnsi="Times New Roman" w:cs="Times New Roman"/>
          <w:sz w:val="24"/>
          <w:szCs w:val="24"/>
        </w:rPr>
        <w:t xml:space="preserve">bölgede ışıma yapmalı ve </w:t>
      </w:r>
      <w:r w:rsidRPr="0016266D">
        <w:rPr>
          <w:rFonts w:ascii="Times New Roman" w:hAnsi="Times New Roman" w:cs="Times New Roman"/>
          <w:sz w:val="24"/>
          <w:szCs w:val="24"/>
        </w:rPr>
        <w:t xml:space="preserve">maksimum ışıma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dalgaboyu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54</w:t>
      </w:r>
      <w:r w:rsidRPr="00162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266D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16266D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767DAF04" w14:textId="77777777" w:rsidR="00444C8E" w:rsidRPr="00D5561E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orijinal kutusunda kilitli kapaklı ve paketli olarak teslim edilmelidir.</w:t>
      </w:r>
    </w:p>
    <w:p w14:paraId="4EB0222A" w14:textId="77777777" w:rsidR="00444C8E" w:rsidRPr="00876BC8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6BC8">
        <w:rPr>
          <w:rFonts w:ascii="Times New Roman" w:hAnsi="Times New Roman" w:cs="Times New Roman"/>
          <w:sz w:val="24"/>
          <w:szCs w:val="24"/>
        </w:rPr>
        <w:t xml:space="preserve">Teslim edilecek ürün için üretim ve fabrikasyon hatalarına karşılık ücretsiz </w:t>
      </w:r>
      <w:r w:rsidRPr="00876BC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yıl </w:t>
      </w:r>
      <w:r w:rsidRPr="00876BC8">
        <w:rPr>
          <w:rFonts w:ascii="Times New Roman" w:hAnsi="Times New Roman" w:cs="Times New Roman"/>
          <w:sz w:val="24"/>
          <w:szCs w:val="24"/>
        </w:rPr>
        <w:t xml:space="preserve">değişim garantisi verilmelidir. </w:t>
      </w:r>
    </w:p>
    <w:p w14:paraId="561B8CE2" w14:textId="77777777" w:rsidR="00444C8E" w:rsidRDefault="00444C8E" w:rsidP="00444C8E">
      <w:pPr>
        <w:pStyle w:val="ListeParagraf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Ürün en fazla 8 hafta içerisinde adrese teslim edilmelidir.</w:t>
      </w:r>
    </w:p>
    <w:p w14:paraId="66B207DC" w14:textId="77777777" w:rsidR="00444C8E" w:rsidRPr="00444C8E" w:rsidRDefault="00444C8E" w:rsidP="00444C8E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7E4D3" w14:textId="1922217C" w:rsidR="00DE7C70" w:rsidRPr="00DE7C70" w:rsidRDefault="00DE7C70" w:rsidP="00DE7C70">
      <w:pPr>
        <w:rPr>
          <w:rFonts w:ascii="Times New Roman" w:hAnsi="Times New Roman" w:cs="Times New Roman"/>
          <w:sz w:val="24"/>
          <w:szCs w:val="24"/>
        </w:rPr>
      </w:pPr>
    </w:p>
    <w:p w14:paraId="4D6B59AE" w14:textId="2A5C3491" w:rsidR="00DE7C70" w:rsidRPr="00DE7C70" w:rsidRDefault="00DE7C70" w:rsidP="00DE7C70">
      <w:pPr>
        <w:rPr>
          <w:rFonts w:ascii="Times New Roman" w:hAnsi="Times New Roman" w:cs="Times New Roman"/>
          <w:sz w:val="24"/>
          <w:szCs w:val="24"/>
        </w:rPr>
      </w:pPr>
    </w:p>
    <w:p w14:paraId="2E5955AD" w14:textId="34388DC3" w:rsidR="00DE7C70" w:rsidRDefault="00DE7C70" w:rsidP="00DE7C7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A3495A" w14:textId="5CE90005" w:rsidR="00DE7C70" w:rsidRPr="00DE7C70" w:rsidRDefault="00DE7C70" w:rsidP="00DE7C70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DE7C70" w:rsidRPr="00DE7C7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237C"/>
    <w:multiLevelType w:val="hybridMultilevel"/>
    <w:tmpl w:val="2ED40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1236"/>
    <w:multiLevelType w:val="hybridMultilevel"/>
    <w:tmpl w:val="D04ED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5206"/>
    <w:multiLevelType w:val="hybridMultilevel"/>
    <w:tmpl w:val="FC9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16831"/>
    <w:multiLevelType w:val="hybridMultilevel"/>
    <w:tmpl w:val="F3189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77535"/>
    <w:multiLevelType w:val="hybridMultilevel"/>
    <w:tmpl w:val="9F32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97957"/>
    <w:multiLevelType w:val="hybridMultilevel"/>
    <w:tmpl w:val="A020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958C5"/>
    <w:multiLevelType w:val="hybridMultilevel"/>
    <w:tmpl w:val="6BC02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229FC"/>
    <w:multiLevelType w:val="hybridMultilevel"/>
    <w:tmpl w:val="E44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B2FEC"/>
    <w:multiLevelType w:val="hybridMultilevel"/>
    <w:tmpl w:val="3D9AA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9729D"/>
    <w:multiLevelType w:val="hybridMultilevel"/>
    <w:tmpl w:val="64407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93BF4"/>
    <w:multiLevelType w:val="hybridMultilevel"/>
    <w:tmpl w:val="5D365B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9A6EC8"/>
    <w:multiLevelType w:val="hybridMultilevel"/>
    <w:tmpl w:val="7BE81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BF0183"/>
    <w:multiLevelType w:val="hybridMultilevel"/>
    <w:tmpl w:val="DB1C81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CB6773"/>
    <w:multiLevelType w:val="hybridMultilevel"/>
    <w:tmpl w:val="FAD09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23BBE"/>
    <w:multiLevelType w:val="hybridMultilevel"/>
    <w:tmpl w:val="383CB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D6E50"/>
    <w:multiLevelType w:val="hybridMultilevel"/>
    <w:tmpl w:val="94CE12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F8534F"/>
    <w:multiLevelType w:val="hybridMultilevel"/>
    <w:tmpl w:val="77683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27DEB"/>
    <w:multiLevelType w:val="hybridMultilevel"/>
    <w:tmpl w:val="FFE6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936C8"/>
    <w:multiLevelType w:val="hybridMultilevel"/>
    <w:tmpl w:val="B4885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24BAA"/>
    <w:multiLevelType w:val="hybridMultilevel"/>
    <w:tmpl w:val="ED46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410AA"/>
    <w:multiLevelType w:val="hybridMultilevel"/>
    <w:tmpl w:val="00062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D5D30"/>
    <w:multiLevelType w:val="hybridMultilevel"/>
    <w:tmpl w:val="96AE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936E5"/>
    <w:multiLevelType w:val="hybridMultilevel"/>
    <w:tmpl w:val="3FA86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496F4B"/>
    <w:multiLevelType w:val="hybridMultilevel"/>
    <w:tmpl w:val="E4808F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3F45860"/>
    <w:multiLevelType w:val="hybridMultilevel"/>
    <w:tmpl w:val="2A205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6906D7"/>
    <w:multiLevelType w:val="hybridMultilevel"/>
    <w:tmpl w:val="50A43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FC2815"/>
    <w:multiLevelType w:val="hybridMultilevel"/>
    <w:tmpl w:val="BD248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292F60"/>
    <w:multiLevelType w:val="hybridMultilevel"/>
    <w:tmpl w:val="57FE0E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DA14C53"/>
    <w:multiLevelType w:val="hybridMultilevel"/>
    <w:tmpl w:val="C06A3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2"/>
  </w:num>
  <w:num w:numId="4">
    <w:abstractNumId w:val="7"/>
  </w:num>
  <w:num w:numId="5">
    <w:abstractNumId w:val="10"/>
  </w:num>
  <w:num w:numId="6">
    <w:abstractNumId w:val="9"/>
  </w:num>
  <w:num w:numId="7">
    <w:abstractNumId w:val="15"/>
  </w:num>
  <w:num w:numId="8">
    <w:abstractNumId w:val="13"/>
  </w:num>
  <w:num w:numId="9">
    <w:abstractNumId w:val="1"/>
  </w:num>
  <w:num w:numId="10">
    <w:abstractNumId w:val="16"/>
  </w:num>
  <w:num w:numId="11">
    <w:abstractNumId w:val="28"/>
  </w:num>
  <w:num w:numId="12">
    <w:abstractNumId w:val="24"/>
  </w:num>
  <w:num w:numId="13">
    <w:abstractNumId w:val="17"/>
  </w:num>
  <w:num w:numId="14">
    <w:abstractNumId w:val="27"/>
  </w:num>
  <w:num w:numId="15">
    <w:abstractNumId w:val="2"/>
  </w:num>
  <w:num w:numId="16">
    <w:abstractNumId w:val="14"/>
  </w:num>
  <w:num w:numId="17">
    <w:abstractNumId w:val="19"/>
  </w:num>
  <w:num w:numId="18">
    <w:abstractNumId w:val="8"/>
  </w:num>
  <w:num w:numId="19">
    <w:abstractNumId w:val="25"/>
  </w:num>
  <w:num w:numId="20">
    <w:abstractNumId w:val="6"/>
  </w:num>
  <w:num w:numId="21">
    <w:abstractNumId w:val="22"/>
  </w:num>
  <w:num w:numId="22">
    <w:abstractNumId w:val="23"/>
  </w:num>
  <w:num w:numId="23">
    <w:abstractNumId w:val="4"/>
  </w:num>
  <w:num w:numId="24">
    <w:abstractNumId w:val="20"/>
  </w:num>
  <w:num w:numId="25">
    <w:abstractNumId w:val="18"/>
  </w:num>
  <w:num w:numId="26">
    <w:abstractNumId w:val="5"/>
  </w:num>
  <w:num w:numId="27">
    <w:abstractNumId w:val="21"/>
  </w:num>
  <w:num w:numId="28">
    <w:abstractNumId w:val="26"/>
  </w:num>
  <w:num w:numId="29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zM2NzQ2NTAxNDBU0lEKTi0uzszPAykwrgUAlo/iPywAAAA="/>
  </w:docVars>
  <w:rsids>
    <w:rsidRoot w:val="00091322"/>
    <w:rsid w:val="0003354A"/>
    <w:rsid w:val="00091322"/>
    <w:rsid w:val="000923E1"/>
    <w:rsid w:val="000B6B65"/>
    <w:rsid w:val="00132A9E"/>
    <w:rsid w:val="001535B4"/>
    <w:rsid w:val="0016266D"/>
    <w:rsid w:val="001A3A06"/>
    <w:rsid w:val="001E6853"/>
    <w:rsid w:val="002415B7"/>
    <w:rsid w:val="00250ECC"/>
    <w:rsid w:val="00323EF6"/>
    <w:rsid w:val="00331BC7"/>
    <w:rsid w:val="003323DA"/>
    <w:rsid w:val="004233C2"/>
    <w:rsid w:val="00444C8E"/>
    <w:rsid w:val="00530000"/>
    <w:rsid w:val="005327A9"/>
    <w:rsid w:val="005E094A"/>
    <w:rsid w:val="00610D42"/>
    <w:rsid w:val="006366CE"/>
    <w:rsid w:val="00661168"/>
    <w:rsid w:val="006D6ED2"/>
    <w:rsid w:val="00722B01"/>
    <w:rsid w:val="007E53A4"/>
    <w:rsid w:val="00876BC8"/>
    <w:rsid w:val="008B5363"/>
    <w:rsid w:val="008F35A3"/>
    <w:rsid w:val="00A37FA0"/>
    <w:rsid w:val="00A51A07"/>
    <w:rsid w:val="00AD0A7E"/>
    <w:rsid w:val="00B323A0"/>
    <w:rsid w:val="00BB7F8F"/>
    <w:rsid w:val="00C21039"/>
    <w:rsid w:val="00C979F3"/>
    <w:rsid w:val="00CA6B8F"/>
    <w:rsid w:val="00CF4F01"/>
    <w:rsid w:val="00D5561E"/>
    <w:rsid w:val="00D6600D"/>
    <w:rsid w:val="00DE7C70"/>
    <w:rsid w:val="00DF3D56"/>
    <w:rsid w:val="00E07E52"/>
    <w:rsid w:val="00E2136C"/>
    <w:rsid w:val="00E317E9"/>
    <w:rsid w:val="00E47E06"/>
    <w:rsid w:val="00E80377"/>
    <w:rsid w:val="00F020C4"/>
    <w:rsid w:val="00F43F95"/>
    <w:rsid w:val="00FA0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1DC418A"/>
  <w15:chartTrackingRefBased/>
  <w15:docId w15:val="{10457101-EC23-46C5-B97C-643183004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322"/>
    <w:pPr>
      <w:spacing w:line="256" w:lineRule="auto"/>
    </w:pPr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1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9</Pages>
  <Words>2526</Words>
  <Characters>14404</Characters>
  <Application>Microsoft Office Word</Application>
  <DocSecurity>0</DocSecurity>
  <Lines>120</Lines>
  <Paragraphs>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yem polat</dc:creator>
  <cp:keywords/>
  <dc:description/>
  <cp:lastModifiedBy>meryem polat</cp:lastModifiedBy>
  <cp:revision>8</cp:revision>
  <dcterms:created xsi:type="dcterms:W3CDTF">2022-02-09T07:46:00Z</dcterms:created>
  <dcterms:modified xsi:type="dcterms:W3CDTF">2022-02-10T10:37:00Z</dcterms:modified>
</cp:coreProperties>
</file>